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xmlns:wp14="http://schemas.microsoft.com/office/word/2010/wordml" w:rsidR="00D10B4E" w:rsidP="00D10B4E" w:rsidRDefault="00D10B4E" w14:paraId="672A6659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0A37501D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5DAB6C7B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02EB378F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6A05A809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5A39BBE3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41C8F396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72A3D3EC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0D0B940D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0E27B00A" wp14:textId="77777777">
      <w:pPr>
        <w:rPr>
          <w:color w:val="FFFFFF"/>
        </w:rPr>
      </w:pPr>
    </w:p>
    <w:p xmlns:wp14="http://schemas.microsoft.com/office/word/2010/wordml" w:rsidR="003E14E0" w:rsidP="00D10B4E" w:rsidRDefault="003E14E0" w14:paraId="60061E4C" wp14:textId="77777777">
      <w:pPr>
        <w:rPr>
          <w:color w:val="FFFFFF"/>
        </w:rPr>
      </w:pPr>
    </w:p>
    <w:p xmlns:wp14="http://schemas.microsoft.com/office/word/2010/wordml" w:rsidR="003E14E0" w:rsidP="00D10B4E" w:rsidRDefault="003E14E0" w14:paraId="44EAFD9C" wp14:textId="77777777">
      <w:pPr>
        <w:rPr>
          <w:color w:val="FFFFFF"/>
        </w:rPr>
      </w:pPr>
    </w:p>
    <w:p xmlns:wp14="http://schemas.microsoft.com/office/word/2010/wordml" w:rsidR="003E14E0" w:rsidP="00D10B4E" w:rsidRDefault="003E14E0" w14:paraId="4B94D5A5" wp14:textId="77777777">
      <w:pPr>
        <w:rPr>
          <w:color w:val="FFFFFF"/>
        </w:rPr>
      </w:pPr>
    </w:p>
    <w:p xmlns:wp14="http://schemas.microsoft.com/office/word/2010/wordml" w:rsidR="003E14E0" w:rsidP="00D10B4E" w:rsidRDefault="003E14E0" w14:paraId="3DEEC669" wp14:textId="77777777">
      <w:pPr>
        <w:rPr>
          <w:color w:val="FFFFFF"/>
        </w:rPr>
      </w:pPr>
    </w:p>
    <w:p xmlns:wp14="http://schemas.microsoft.com/office/word/2010/wordml" w:rsidR="003E14E0" w:rsidP="00D10B4E" w:rsidRDefault="003E14E0" w14:paraId="3656B9AB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45FB0818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049F31CB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53128261" wp14:textId="77777777">
      <w:pPr>
        <w:rPr>
          <w:color w:val="FFFFFF"/>
        </w:rPr>
      </w:pPr>
    </w:p>
    <w:p xmlns:wp14="http://schemas.microsoft.com/office/word/2010/wordml" w:rsidR="00D10B4E" w:rsidP="00D10B4E" w:rsidRDefault="00D10B4E" w14:paraId="62486C05" wp14:textId="77777777">
      <w:pPr>
        <w:rPr>
          <w:color w:val="FFFFFF"/>
        </w:rPr>
      </w:pPr>
    </w:p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D10B4E" w14:paraId="5667518F" wp14:textId="77777777">
        <w:trPr>
          <w:trHeight w:val="543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008000"/>
            <w:vAlign w:val="center"/>
          </w:tcPr>
          <w:p w:rsidR="00D10B4E" w:rsidP="00FC16C6" w:rsidRDefault="00D10B4E" w14:paraId="2632BB63" wp14:textId="77777777">
            <w:pPr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  <w:sz w:val="28"/>
              </w:rPr>
              <w:t xml:space="preserve">DOCUMENTO DE </w:t>
            </w:r>
            <w:r w:rsidR="00204F2C">
              <w:rPr>
                <w:b/>
                <w:color w:val="FFFFFF"/>
                <w:sz w:val="28"/>
              </w:rPr>
              <w:t>VISÃO</w:t>
            </w:r>
          </w:p>
        </w:tc>
      </w:tr>
    </w:tbl>
    <w:p xmlns:wp14="http://schemas.microsoft.com/office/word/2010/wordml" w:rsidR="00D10B4E" w:rsidP="00D10B4E" w:rsidRDefault="00D10B4E" w14:paraId="4101652C" wp14:textId="77777777"/>
    <w:p xmlns:wp14="http://schemas.microsoft.com/office/word/2010/wordml" w:rsidR="00D10B4E" w:rsidP="00D10B4E" w:rsidRDefault="00D10B4E" w14:paraId="4B99056E" wp14:textId="77777777"/>
    <w:p xmlns:wp14="http://schemas.microsoft.com/office/word/2010/wordml" w:rsidR="00D10B4E" w:rsidP="00D10B4E" w:rsidRDefault="00D10B4E" w14:paraId="1299C43A" wp14:textId="77777777"/>
    <w:p xmlns:wp14="http://schemas.microsoft.com/office/word/2010/wordml" w:rsidR="00D10B4E" w:rsidP="00D10B4E" w:rsidRDefault="00D10B4E" w14:paraId="4DDBEF00" wp14:textId="77777777"/>
    <w:p xmlns:wp14="http://schemas.microsoft.com/office/word/2010/wordml" w:rsidR="00D10B4E" w:rsidP="00D10B4E" w:rsidRDefault="00D10B4E" w14:paraId="3461D779" wp14:textId="77777777"/>
    <w:tbl>
      <w:tblPr>
        <w:tblW w:w="9108" w:type="dxa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D10B4E" w:rsidTr="491316A6" w14:paraId="231255E5" wp14:textId="77777777">
        <w:trPr>
          <w:trHeight w:val="621" w:hRule="exact"/>
        </w:trPr>
        <w:tc>
          <w:tcPr>
            <w:tcW w:w="9108" w:type="dxa"/>
            <w:shd w:val="clear" w:color="auto" w:fill="008000"/>
            <w:tcMar/>
            <w:vAlign w:val="center"/>
          </w:tcPr>
          <w:p w:rsidR="00D10B4E" w:rsidP="491316A6" w:rsidRDefault="00D10B4E" w14:paraId="152C7354" wp14:textId="36F99771">
            <w:pPr>
              <w:jc w:val="center"/>
              <w:rPr>
                <w:b w:val="1"/>
                <w:bCs w:val="1"/>
                <w:color w:val="FFFFFF"/>
                <w:sz w:val="28"/>
                <w:szCs w:val="28"/>
              </w:rPr>
            </w:pPr>
            <w:r w:rsidRPr="491316A6" w:rsidR="3E639E20">
              <w:rPr>
                <w:b w:val="1"/>
                <w:bCs w:val="1"/>
                <w:color w:val="FFFFFF" w:themeColor="background1" w:themeTint="FF" w:themeShade="FF"/>
                <w:sz w:val="28"/>
                <w:szCs w:val="28"/>
              </w:rPr>
              <w:t>Transrent</w:t>
            </w:r>
          </w:p>
          <w:p w:rsidR="00D10B4E" w:rsidP="005D1B9C" w:rsidRDefault="00D10B4E" w14:paraId="3CF2D8B6" wp14:textId="77777777">
            <w:pPr>
              <w:jc w:val="center"/>
            </w:pPr>
          </w:p>
        </w:tc>
      </w:tr>
    </w:tbl>
    <w:p xmlns:wp14="http://schemas.microsoft.com/office/word/2010/wordml" w:rsidRPr="00077D5D" w:rsidR="00077D5D" w:rsidP="00077D5D" w:rsidRDefault="00077D5D" w14:paraId="0FB78278" wp14:textId="77777777">
      <w:pPr>
        <w:rPr>
          <w:b/>
          <w:bCs/>
        </w:rPr>
      </w:pPr>
    </w:p>
    <w:p xmlns:wp14="http://schemas.microsoft.com/office/word/2010/wordml" w:rsidR="00623294" w:rsidP="00D10B4E" w:rsidRDefault="00623294" w14:paraId="1FC39945" wp14:textId="77777777"/>
    <w:p xmlns:wp14="http://schemas.microsoft.com/office/word/2010/wordml" w:rsidR="00623294" w:rsidP="00623294" w:rsidRDefault="00623294" w14:paraId="0562CB0E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="00623294" w:rsidP="00623294" w:rsidRDefault="00623294" w14:paraId="10C9535E" wp14:textId="77777777">
      <w:pPr>
        <w:jc w:val="center"/>
        <w:rPr>
          <w:b/>
          <w:sz w:val="28"/>
          <w:szCs w:val="28"/>
        </w:rPr>
      </w:pPr>
      <w:r w:rsidRPr="491316A6" w:rsidR="00623294">
        <w:rPr>
          <w:b w:val="1"/>
          <w:bCs w:val="1"/>
          <w:sz w:val="28"/>
          <w:szCs w:val="28"/>
        </w:rPr>
        <w:t xml:space="preserve">Autores: </w:t>
      </w:r>
    </w:p>
    <w:p w:rsidR="367B6964" w:rsidP="491316A6" w:rsidRDefault="367B6964" w14:paraId="6218D814" w14:textId="7AF909F2">
      <w:pPr>
        <w:pStyle w:val="Normal"/>
        <w:jc w:val="center"/>
        <w:rPr>
          <w:b w:val="1"/>
          <w:bCs w:val="1"/>
          <w:sz w:val="28"/>
          <w:szCs w:val="28"/>
        </w:rPr>
      </w:pPr>
      <w:r w:rsidRPr="491316A6" w:rsidR="367B6964">
        <w:rPr>
          <w:b w:val="1"/>
          <w:bCs w:val="1"/>
          <w:sz w:val="28"/>
          <w:szCs w:val="28"/>
        </w:rPr>
        <w:t>Pedro Henrique Amaral Lacerda</w:t>
      </w:r>
    </w:p>
    <w:p xmlns:wp14="http://schemas.microsoft.com/office/word/2010/wordml" w:rsidR="00623294" w:rsidP="00623294" w:rsidRDefault="00623294" w14:paraId="34CE0A41" wp14:textId="77777777">
      <w:pPr>
        <w:jc w:val="center"/>
        <w:rPr>
          <w:b/>
          <w:sz w:val="28"/>
          <w:szCs w:val="28"/>
        </w:rPr>
      </w:pPr>
    </w:p>
    <w:p xmlns:wp14="http://schemas.microsoft.com/office/word/2010/wordml" w:rsidRPr="00623294" w:rsidR="00D10B4E" w:rsidP="491316A6" w:rsidRDefault="00623294" w14:paraId="70261B6C" wp14:textId="69AE5E73">
      <w:pPr>
        <w:jc w:val="center"/>
        <w:rPr>
          <w:b w:val="1"/>
          <w:bCs w:val="1"/>
          <w:sz w:val="28"/>
          <w:szCs w:val="28"/>
        </w:rPr>
      </w:pPr>
      <w:r w:rsidRPr="7340FF92" w:rsidR="00623294">
        <w:rPr>
          <w:b w:val="1"/>
          <w:bCs w:val="1"/>
          <w:sz w:val="28"/>
          <w:szCs w:val="28"/>
        </w:rPr>
        <w:t>Data:</w:t>
      </w:r>
      <w:r w:rsidRPr="7340FF92" w:rsidR="55317957">
        <w:rPr>
          <w:b w:val="1"/>
          <w:bCs w:val="1"/>
          <w:sz w:val="28"/>
          <w:szCs w:val="28"/>
        </w:rPr>
        <w:t>2</w:t>
      </w:r>
      <w:r w:rsidRPr="7340FF92" w:rsidR="2A7ECFFA">
        <w:rPr>
          <w:b w:val="1"/>
          <w:bCs w:val="1"/>
          <w:sz w:val="28"/>
          <w:szCs w:val="28"/>
        </w:rPr>
        <w:t>3</w:t>
      </w:r>
      <w:r w:rsidRPr="7340FF92" w:rsidR="20FE9034">
        <w:rPr>
          <w:b w:val="1"/>
          <w:bCs w:val="1"/>
          <w:sz w:val="28"/>
          <w:szCs w:val="28"/>
        </w:rPr>
        <w:t>/</w:t>
      </w:r>
      <w:r w:rsidRPr="7340FF92" w:rsidR="4E066051">
        <w:rPr>
          <w:b w:val="1"/>
          <w:bCs w:val="1"/>
          <w:sz w:val="28"/>
          <w:szCs w:val="28"/>
        </w:rPr>
        <w:t>0</w:t>
      </w:r>
      <w:r w:rsidRPr="7340FF92" w:rsidR="3804E2E9">
        <w:rPr>
          <w:b w:val="1"/>
          <w:bCs w:val="1"/>
          <w:sz w:val="28"/>
          <w:szCs w:val="28"/>
        </w:rPr>
        <w:t>1</w:t>
      </w:r>
      <w:r w:rsidRPr="7340FF92" w:rsidR="20FE9034">
        <w:rPr>
          <w:b w:val="1"/>
          <w:bCs w:val="1"/>
          <w:sz w:val="28"/>
          <w:szCs w:val="28"/>
        </w:rPr>
        <w:t>/202</w:t>
      </w:r>
      <w:r w:rsidRPr="7340FF92" w:rsidR="5E619B4F">
        <w:rPr>
          <w:b w:val="1"/>
          <w:bCs w:val="1"/>
          <w:sz w:val="28"/>
          <w:szCs w:val="28"/>
        </w:rPr>
        <w:t>3</w:t>
      </w:r>
      <w:r w:rsidRPr="7340FF92">
        <w:rPr>
          <w:b w:val="1"/>
          <w:bCs w:val="1"/>
          <w:sz w:val="28"/>
          <w:szCs w:val="28"/>
        </w:rPr>
        <w:br w:type="page"/>
      </w:r>
    </w:p>
    <w:p xmlns:wp14="http://schemas.microsoft.com/office/word/2010/wordml" w:rsidR="00D10B4E" w:rsidP="00D10B4E" w:rsidRDefault="00D10B4E" w14:paraId="62EBF3C5" wp14:textId="77777777"/>
    <w:tbl>
      <w:tblPr>
        <w:tblW w:w="0" w:type="auto"/>
        <w:tblInd w:w="-3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542"/>
        <w:gridCol w:w="1607"/>
        <w:gridCol w:w="3799"/>
        <w:gridCol w:w="2160"/>
      </w:tblGrid>
      <w:tr xmlns:wp14="http://schemas.microsoft.com/office/word/2010/wordml" w:rsidR="00D10B4E" w14:paraId="664D2849" wp14:textId="77777777">
        <w:trPr>
          <w:trHeight w:val="418"/>
        </w:trPr>
        <w:tc>
          <w:tcPr>
            <w:tcW w:w="9108" w:type="dxa"/>
            <w:gridSpan w:val="4"/>
            <w:tcBorders>
              <w:bottom w:val="single" w:color="auto" w:sz="4" w:space="0"/>
            </w:tcBorders>
            <w:shd w:val="clear" w:color="auto" w:fill="008000"/>
            <w:vAlign w:val="center"/>
          </w:tcPr>
          <w:p w:rsidR="00D10B4E" w:rsidP="005D1B9C" w:rsidRDefault="00D10B4E" w14:paraId="3C42553F" wp14:textId="77777777">
            <w:pPr>
              <w:jc w:val="center"/>
              <w:rPr>
                <w:b/>
              </w:rPr>
            </w:pPr>
            <w:r>
              <w:rPr>
                <w:b/>
              </w:rPr>
              <w:t>CONTROLE DE VERSÕES</w:t>
            </w:r>
          </w:p>
        </w:tc>
      </w:tr>
      <w:tr xmlns:wp14="http://schemas.microsoft.com/office/word/2010/wordml" w:rsidR="00D10B4E" w14:paraId="01D44DF3" wp14:textId="77777777">
        <w:trPr>
          <w:trHeight w:val="536"/>
        </w:trPr>
        <w:tc>
          <w:tcPr>
            <w:tcW w:w="1542" w:type="dxa"/>
            <w:tcBorders>
              <w:bottom w:val="single" w:color="auto" w:sz="4" w:space="0"/>
            </w:tcBorders>
            <w:shd w:val="clear" w:color="auto" w:fill="808080"/>
            <w:vAlign w:val="center"/>
          </w:tcPr>
          <w:p w:rsidR="00D10B4E" w:rsidP="005D1B9C" w:rsidRDefault="00D10B4E" w14:paraId="39938710" wp14:textId="77777777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1607" w:type="dxa"/>
            <w:tcBorders>
              <w:bottom w:val="single" w:color="auto" w:sz="4" w:space="0"/>
            </w:tcBorders>
            <w:shd w:val="clear" w:color="auto" w:fill="C0C0C0"/>
            <w:vAlign w:val="center"/>
          </w:tcPr>
          <w:p w:rsidR="00D10B4E" w:rsidP="005D1B9C" w:rsidRDefault="00D10B4E" w14:paraId="686A201D" wp14:textId="77777777">
            <w:pPr>
              <w:jc w:val="center"/>
              <w:rPr>
                <w:b/>
              </w:rPr>
            </w:pPr>
            <w:r>
              <w:rPr>
                <w:b/>
              </w:rPr>
              <w:t>DATA</w:t>
            </w:r>
          </w:p>
        </w:tc>
        <w:tc>
          <w:tcPr>
            <w:tcW w:w="3799" w:type="dxa"/>
            <w:tcBorders>
              <w:bottom w:val="single" w:color="auto" w:sz="4" w:space="0"/>
            </w:tcBorders>
            <w:shd w:val="clear" w:color="auto" w:fill="808080"/>
            <w:vAlign w:val="center"/>
          </w:tcPr>
          <w:p w:rsidR="00D10B4E" w:rsidP="005D1B9C" w:rsidRDefault="00D10B4E" w14:paraId="06876012" wp14:textId="77777777">
            <w:pPr>
              <w:jc w:val="center"/>
              <w:rPr>
                <w:b/>
              </w:rPr>
            </w:pPr>
            <w:r>
              <w:rPr>
                <w:b/>
              </w:rPr>
              <w:t>DESCRIÇÃO DA MUDANÇA</w:t>
            </w:r>
          </w:p>
        </w:tc>
        <w:tc>
          <w:tcPr>
            <w:tcW w:w="2160" w:type="dxa"/>
            <w:tcBorders>
              <w:bottom w:val="single" w:color="auto" w:sz="4" w:space="0"/>
            </w:tcBorders>
            <w:shd w:val="clear" w:color="auto" w:fill="808080"/>
            <w:vAlign w:val="center"/>
          </w:tcPr>
          <w:p w:rsidR="00D10B4E" w:rsidP="005D1B9C" w:rsidRDefault="00D10B4E" w14:paraId="0B11B710" wp14:textId="77777777">
            <w:pPr>
              <w:jc w:val="center"/>
              <w:rPr>
                <w:b/>
              </w:rPr>
            </w:pPr>
            <w:r>
              <w:rPr>
                <w:b/>
              </w:rPr>
              <w:t>RESPONSÁVEL</w:t>
            </w:r>
          </w:p>
        </w:tc>
      </w:tr>
      <w:tr xmlns:wp14="http://schemas.microsoft.com/office/word/2010/wordml" w:rsidR="00D10B4E" w14:paraId="6D98A12B" wp14:textId="77777777">
        <w:trPr>
          <w:trHeight w:val="567"/>
        </w:trPr>
        <w:tc>
          <w:tcPr>
            <w:tcW w:w="1542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2946DB82" wp14:textId="77777777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5997CC1D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110FFD37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6B699379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  <w:tr xmlns:wp14="http://schemas.microsoft.com/office/word/2010/wordml" w:rsidR="00D10B4E" w14:paraId="3FE9F23F" wp14:textId="77777777">
        <w:trPr>
          <w:trHeight w:val="567"/>
        </w:trPr>
        <w:tc>
          <w:tcPr>
            <w:tcW w:w="1542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1F72F646" wp14:textId="77777777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08CE6F91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61CDCEAD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6BB9E253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  <w:tr xmlns:wp14="http://schemas.microsoft.com/office/word/2010/wordml" w:rsidR="00D10B4E" w14:paraId="23DE523C" wp14:textId="77777777">
        <w:trPr>
          <w:trHeight w:val="567"/>
        </w:trPr>
        <w:tc>
          <w:tcPr>
            <w:tcW w:w="1542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52E56223" wp14:textId="77777777">
            <w:pPr>
              <w:pStyle w:val="Cabealho"/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1607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07547A01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3799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5043CB0F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  <w:tc>
          <w:tcPr>
            <w:tcW w:w="2160" w:type="dxa"/>
            <w:tcBorders>
              <w:bottom w:val="single" w:color="auto" w:sz="4" w:space="0"/>
            </w:tcBorders>
            <w:vAlign w:val="center"/>
          </w:tcPr>
          <w:p w:rsidR="00D10B4E" w:rsidP="005D1B9C" w:rsidRDefault="00D10B4E" w14:paraId="07459315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</w:tbl>
    <w:p xmlns:wp14="http://schemas.microsoft.com/office/word/2010/wordml" w:rsidR="00D10B4E" w:rsidP="00D10B4E" w:rsidRDefault="00D10B4E" w14:paraId="6537F28F" wp14:textId="77777777"/>
    <w:p xmlns:wp14="http://schemas.microsoft.com/office/word/2010/wordml" w:rsidR="00D10B4E" w:rsidP="00D10B4E" w:rsidRDefault="00D10B4E" w14:paraId="2D32F493" wp14:textId="77777777">
      <w:pPr>
        <w:pStyle w:val="Ttulo"/>
        <w:widowControl/>
        <w:spacing w:line="240" w:lineRule="atLeast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xmlns:wp14="http://schemas.microsoft.com/office/word/2010/wordml" w:rsidR="00D10B4E" w:rsidP="00D10B4E" w:rsidRDefault="00D10B4E" w14:paraId="6DFB9E20" wp14:textId="77777777"/>
    <w:p xmlns:wp14="http://schemas.microsoft.com/office/word/2010/wordml" w:rsidR="00A369D6" w:rsidRDefault="00D10B4E" w14:paraId="789F6C5A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00631B">
        <w:rPr>
          <w:rFonts w:ascii="Arial" w:hAnsi="Arial" w:cs="Arial"/>
          <w:b/>
          <w:sz w:val="24"/>
          <w:szCs w:val="24"/>
        </w:rPr>
        <w:fldChar w:fldCharType="begin"/>
      </w:r>
      <w:r w:rsidRPr="0000631B">
        <w:rPr>
          <w:rFonts w:ascii="Arial" w:hAnsi="Arial" w:cs="Arial"/>
          <w:b/>
          <w:sz w:val="24"/>
          <w:szCs w:val="24"/>
          <w:lang w:val="pt-BR"/>
        </w:rPr>
        <w:instrText xml:space="preserve"> TOC \o "1-2" </w:instrText>
      </w:r>
      <w:r w:rsidRPr="0000631B">
        <w:rPr>
          <w:rFonts w:ascii="Arial" w:hAnsi="Arial" w:cs="Arial"/>
          <w:b/>
          <w:sz w:val="24"/>
          <w:szCs w:val="24"/>
        </w:rPr>
        <w:fldChar w:fldCharType="separate"/>
      </w:r>
      <w:bookmarkStart w:name="_GoBack" w:id="0"/>
      <w:r w:rsidR="00A369D6">
        <w:rPr>
          <w:noProof/>
        </w:rPr>
        <w:t>1. Introdução</w:t>
      </w:r>
      <w:r w:rsidR="00A369D6">
        <w:rPr>
          <w:noProof/>
        </w:rPr>
        <w:tab/>
      </w:r>
      <w:r w:rsidR="00A369D6">
        <w:rPr>
          <w:noProof/>
        </w:rPr>
        <w:fldChar w:fldCharType="begin"/>
      </w:r>
      <w:r w:rsidR="00A369D6">
        <w:rPr>
          <w:noProof/>
        </w:rPr>
        <w:instrText xml:space="preserve"> PAGEREF _Toc500943435 \h </w:instrText>
      </w:r>
      <w:r w:rsidR="00A369D6">
        <w:rPr>
          <w:noProof/>
        </w:rPr>
      </w:r>
      <w:r w:rsidR="00A369D6">
        <w:rPr>
          <w:noProof/>
        </w:rPr>
        <w:fldChar w:fldCharType="separate"/>
      </w:r>
      <w:r w:rsidR="00A369D6">
        <w:rPr>
          <w:noProof/>
        </w:rPr>
        <w:t>4</w:t>
      </w:r>
      <w:r w:rsidR="00A369D6">
        <w:rPr>
          <w:noProof/>
        </w:rPr>
        <w:fldChar w:fldCharType="end"/>
      </w:r>
    </w:p>
    <w:p xmlns:wp14="http://schemas.microsoft.com/office/word/2010/wordml" w:rsidR="00A369D6" w:rsidRDefault="00A369D6" w14:paraId="0FE36A92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>
        <w:rPr>
          <w:noProof/>
        </w:rPr>
        <w:t>2. Visão G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0943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bookmarkEnd w:id="0"/>
    <w:p xmlns:wp14="http://schemas.microsoft.com/office/word/2010/wordml" w:rsidR="00A369D6" w:rsidRDefault="00A369D6" w14:paraId="57159885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3. Modelo de Processos do Negócio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37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05AF47C9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4. Regras de Negócios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38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03864831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5. Requisitos de Negócio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39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0B4D7154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6. Casos de Uso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40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66018073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7. Diagrama de Classes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41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488E23A2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8. Diagrama de Estados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42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7DC4C63A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 w:rsidRPr="00A369D6">
        <w:rPr>
          <w:noProof/>
          <w:lang w:val="pt-BR"/>
        </w:rPr>
        <w:t>9. Diagramas de Interação</w:t>
      </w:r>
      <w:r w:rsidRPr="00A369D6">
        <w:rPr>
          <w:noProof/>
          <w:lang w:val="pt-BR"/>
        </w:rPr>
        <w:tab/>
      </w:r>
      <w:r>
        <w:rPr>
          <w:noProof/>
        </w:rPr>
        <w:fldChar w:fldCharType="begin"/>
      </w:r>
      <w:r w:rsidRPr="00A369D6">
        <w:rPr>
          <w:noProof/>
          <w:lang w:val="pt-BR"/>
        </w:rPr>
        <w:instrText xml:space="preserve"> PAGEREF _Toc500943443 \h </w:instrText>
      </w:r>
      <w:r>
        <w:rPr>
          <w:noProof/>
        </w:rPr>
      </w:r>
      <w:r>
        <w:rPr>
          <w:noProof/>
        </w:rPr>
        <w:fldChar w:fldCharType="separate"/>
      </w:r>
      <w:r w:rsidRPr="00A369D6">
        <w:rPr>
          <w:noProof/>
          <w:lang w:val="pt-BR"/>
        </w:rPr>
        <w:t>4</w:t>
      </w:r>
      <w:r>
        <w:rPr>
          <w:noProof/>
        </w:rPr>
        <w:fldChar w:fldCharType="end"/>
      </w:r>
    </w:p>
    <w:p xmlns:wp14="http://schemas.microsoft.com/office/word/2010/wordml" w:rsidR="00A369D6" w:rsidRDefault="00A369D6" w14:paraId="4061B082" wp14:textId="77777777">
      <w:pPr>
        <w:pStyle w:val="Sumrio1"/>
        <w:rPr>
          <w:rFonts w:eastAsiaTheme="minorEastAsia" w:cstheme="minorBidi"/>
          <w:noProof/>
          <w:sz w:val="22"/>
          <w:szCs w:val="22"/>
          <w:lang w:val="pt-BR" w:eastAsia="pt-BR"/>
        </w:rPr>
      </w:pPr>
      <w:r>
        <w:rPr>
          <w:noProof/>
        </w:rPr>
        <w:t>10. Glossári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0943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xmlns:wp14="http://schemas.microsoft.com/office/word/2010/wordml" w:rsidRPr="0000631B" w:rsidR="00D10B4E" w:rsidP="00182845" w:rsidRDefault="00D10B4E" w14:paraId="70DF9E56" wp14:textId="77777777">
      <w:pPr>
        <w:tabs>
          <w:tab w:val="right" w:pos="9180"/>
        </w:tabs>
        <w:rPr>
          <w:rFonts w:cs="Arial"/>
          <w:b/>
          <w:sz w:val="24"/>
          <w:szCs w:val="24"/>
        </w:rPr>
      </w:pPr>
      <w:r w:rsidRPr="0000631B">
        <w:rPr>
          <w:rFonts w:cs="Arial"/>
          <w:b/>
          <w:sz w:val="24"/>
          <w:szCs w:val="24"/>
        </w:rPr>
        <w:fldChar w:fldCharType="end"/>
      </w:r>
    </w:p>
    <w:p xmlns:wp14="http://schemas.microsoft.com/office/word/2010/wordml" w:rsidRPr="0000631B" w:rsidR="00D10B4E" w:rsidP="00182845" w:rsidRDefault="00D10B4E" w14:paraId="44E871BC" wp14:textId="77777777">
      <w:pPr>
        <w:tabs>
          <w:tab w:val="right" w:pos="9180"/>
        </w:tabs>
        <w:rPr>
          <w:rFonts w:cs="Arial"/>
          <w:b/>
          <w:sz w:val="24"/>
          <w:szCs w:val="24"/>
        </w:rPr>
        <w:sectPr w:rsidRPr="0000631B" w:rsidR="00D10B4E" w:rsidSect="001A48A9">
          <w:headerReference w:type="default" r:id="rId8"/>
          <w:footerReference w:type="default" r:id="rId9"/>
          <w:pgSz w:w="11907" w:h="16840" w:orient="portrait" w:code="9"/>
          <w:pgMar w:top="1418" w:right="1701" w:bottom="1418" w:left="1440" w:header="709" w:footer="709" w:gutter="0"/>
          <w:cols w:space="708"/>
          <w:docGrid w:linePitch="360"/>
        </w:sectPr>
      </w:pPr>
    </w:p>
    <w:p xmlns:wp14="http://schemas.microsoft.com/office/word/2010/wordml" w:rsidR="00D10B4E" w:rsidP="00D10B4E" w:rsidRDefault="00D10B4E" w14:paraId="144A5D23" wp14:textId="77777777"/>
    <w:tbl>
      <w:tblPr>
        <w:tblW w:w="9108" w:type="dxa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D10B4E" w:rsidTr="5F306E3A" w14:paraId="0C4D7865" wp14:textId="77777777">
        <w:trPr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D10B4E" w:rsidP="005D1B9C" w:rsidRDefault="00D10B4E" w14:paraId="3801F32B" wp14:textId="77777777">
            <w:pPr>
              <w:pStyle w:val="Ttulo1"/>
            </w:pPr>
            <w:bookmarkStart w:name="_Toc500943435" w:id="1"/>
            <w:r>
              <w:t>1. Introdução</w:t>
            </w:r>
            <w:bookmarkEnd w:id="1"/>
          </w:p>
        </w:tc>
      </w:tr>
      <w:tr xmlns:wp14="http://schemas.microsoft.com/office/word/2010/wordml" w:rsidR="00D10B4E" w:rsidTr="5F306E3A" w14:paraId="4F7AD087" wp14:textId="77777777">
        <w:trPr>
          <w:cantSplit/>
          <w:trHeight w:val="567"/>
        </w:trPr>
        <w:tc>
          <w:tcPr>
            <w:tcW w:w="9108" w:type="dxa"/>
            <w:tcMar/>
            <w:vAlign w:val="center"/>
          </w:tcPr>
          <w:p w:rsidR="00EC4DC3" w:rsidP="491316A6" w:rsidRDefault="00EC4DC3" w14:paraId="47F6CB77" wp14:textId="011B8D0C">
            <w:pPr>
              <w:spacing w:line="360" w:lineRule="auto"/>
              <w:jc w:val="both"/>
              <w:rPr>
                <w:b w:val="1"/>
                <w:bCs w:val="1"/>
              </w:rPr>
            </w:pPr>
            <w:r w:rsidRPr="5F306E3A" w:rsidR="68F8F794">
              <w:rPr>
                <w:b w:val="1"/>
                <w:bCs w:val="1"/>
              </w:rPr>
              <w:t>''</w:t>
            </w:r>
            <w:proofErr w:type="spellStart"/>
            <w:r w:rsidRPr="5F306E3A" w:rsidR="68F8F794">
              <w:rPr>
                <w:b w:val="1"/>
                <w:bCs w:val="1"/>
              </w:rPr>
              <w:t>Transrent</w:t>
            </w:r>
            <w:proofErr w:type="spellEnd"/>
            <w:r w:rsidRPr="5F306E3A" w:rsidR="68F8F794">
              <w:rPr>
                <w:b w:val="1"/>
                <w:bCs w:val="1"/>
              </w:rPr>
              <w:t xml:space="preserve">'' é uma locadora de veículos atua há 23 anos com aluguel de carros no Estado do Rio de Janeiro para se modernizar e aumentar a sua </w:t>
            </w:r>
            <w:r w:rsidRPr="5F306E3A" w:rsidR="68F8F794">
              <w:rPr>
                <w:b w:val="1"/>
                <w:bCs w:val="1"/>
              </w:rPr>
              <w:t>área</w:t>
            </w:r>
            <w:r w:rsidRPr="5F306E3A" w:rsidR="68F8F794">
              <w:rPr>
                <w:b w:val="1"/>
                <w:bCs w:val="1"/>
              </w:rPr>
              <w:t xml:space="preserve"> de atuação e cobrir mais partes do estado está desenvolvendo um sistema que controla os pedidos dos clientes</w:t>
            </w:r>
            <w:r w:rsidRPr="5F306E3A" w:rsidR="6FA90CE3">
              <w:rPr>
                <w:b w:val="1"/>
                <w:bCs w:val="1"/>
              </w:rPr>
              <w:t xml:space="preserve"> e distribuir as tarefas de forma mais clara.</w:t>
            </w:r>
          </w:p>
          <w:p w:rsidR="00EC4DC3" w:rsidP="491316A6" w:rsidRDefault="00EC4DC3" w14:paraId="738610EB" wp14:textId="2E21AB55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</w:p>
        </w:tc>
      </w:tr>
    </w:tbl>
    <w:p xmlns:wp14="http://schemas.microsoft.com/office/word/2010/wordml" w:rsidR="00D10B4E" w:rsidP="00D10B4E" w:rsidRDefault="00D10B4E" w14:paraId="637805D2" wp14:textId="77777777"/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F97633" w:rsidTr="7340FF92" w14:paraId="1D8D1A15" wp14:textId="77777777">
        <w:trPr>
          <w:cantSplit/>
          <w:trHeight w:val="454" w:hRule="exact"/>
        </w:trPr>
        <w:tc>
          <w:tcPr>
            <w:tcW w:w="9108" w:type="dxa"/>
            <w:shd w:val="clear" w:color="auto" w:fill="D6E3BC" w:themeFill="accent3" w:themeFillTint="66"/>
            <w:tcMar/>
            <w:vAlign w:val="center"/>
          </w:tcPr>
          <w:p w:rsidR="00F97633" w:rsidP="00EF3F6C" w:rsidRDefault="00F97633" w14:paraId="584EB859" wp14:textId="77777777">
            <w:pPr>
              <w:pStyle w:val="Ttulo1"/>
            </w:pPr>
            <w:bookmarkStart w:name="_Toc38248321" w:id="2"/>
            <w:bookmarkStart w:name="_Toc500943436" w:id="3"/>
            <w:r>
              <w:t>2. Visão Geral</w:t>
            </w:r>
            <w:bookmarkEnd w:id="2"/>
            <w:bookmarkEnd w:id="3"/>
          </w:p>
        </w:tc>
      </w:tr>
      <w:tr xmlns:wp14="http://schemas.microsoft.com/office/word/2010/wordml" w:rsidR="00F97633" w:rsidTr="7340FF92" w14:paraId="1446D5D6" wp14:textId="77777777">
        <w:trPr>
          <w:cantSplit/>
          <w:trHeight w:val="567"/>
        </w:trPr>
        <w:tc>
          <w:tcPr>
            <w:tcW w:w="9108" w:type="dxa"/>
            <w:tcMar/>
            <w:vAlign w:val="center"/>
          </w:tcPr>
          <w:p w:rsidR="00EC4DC3" w:rsidP="491316A6" w:rsidRDefault="00EC4DC3" w14:paraId="5EA07B8F" wp14:textId="7F584663">
            <w:pPr>
              <w:spacing w:line="360" w:lineRule="auto"/>
              <w:jc w:val="both"/>
              <w:rPr>
                <w:b w:val="1"/>
                <w:bCs w:val="1"/>
              </w:rPr>
            </w:pPr>
            <w:r w:rsidRPr="5F306E3A" w:rsidR="587A02C4">
              <w:rPr>
                <w:b w:val="1"/>
                <w:bCs w:val="1"/>
              </w:rPr>
              <w:t>''</w:t>
            </w:r>
            <w:proofErr w:type="spellStart"/>
            <w:r w:rsidRPr="5F306E3A" w:rsidR="587A02C4">
              <w:rPr>
                <w:b w:val="1"/>
                <w:bCs w:val="1"/>
              </w:rPr>
              <w:t>Transrent</w:t>
            </w:r>
            <w:proofErr w:type="spellEnd"/>
            <w:r w:rsidRPr="5F306E3A" w:rsidR="587A02C4">
              <w:rPr>
                <w:b w:val="1"/>
                <w:bCs w:val="1"/>
              </w:rPr>
              <w:t>'' é uma locadora de veículos atua há 23 anos com aluguel de carros no Estado do Rio de Janeiro para se modernizar e aumentar a sua área</w:t>
            </w:r>
            <w:r w:rsidRPr="5F306E3A" w:rsidR="587A02C4">
              <w:rPr>
                <w:b w:val="1"/>
                <w:bCs w:val="1"/>
              </w:rPr>
              <w:t xml:space="preserve"> de atuação e cobrir mais partes do estado está desenvolvendo um sistema que controla os pedidos dos clientes e distribuir as tarefas de forma mais clara.</w:t>
            </w:r>
          </w:p>
          <w:p w:rsidR="00EC4DC3" w:rsidP="7340FF92" w:rsidRDefault="00EC4DC3" w14:paraId="4FC85C36" wp14:textId="1440CC4D">
            <w:pPr>
              <w:pStyle w:val="Normal"/>
              <w:spacing w:line="360" w:lineRule="auto"/>
              <w:jc w:val="both"/>
              <w:rPr>
                <w:b w:val="1"/>
                <w:bCs w:val="1"/>
                <w:color w:val="000000" w:themeColor="text1" w:themeTint="FF" w:themeShade="FF"/>
              </w:rPr>
            </w:pPr>
            <w:r w:rsidRPr="7340FF92" w:rsidR="6142998C">
              <w:rPr>
                <w:b w:val="1"/>
                <w:bCs w:val="1"/>
              </w:rPr>
              <w:t xml:space="preserve">Os pedidos são solicitados por meio do site ou diretamente na locadora o pedido só é </w:t>
            </w:r>
            <w:r w:rsidRPr="7340FF92" w:rsidR="6142998C">
              <w:rPr>
                <w:b w:val="1"/>
                <w:bCs w:val="1"/>
              </w:rPr>
              <w:t>possível</w:t>
            </w:r>
            <w:r w:rsidRPr="7340FF92" w:rsidR="6142998C">
              <w:rPr>
                <w:b w:val="1"/>
                <w:bCs w:val="1"/>
              </w:rPr>
              <w:t xml:space="preserve"> solicitar quando o cliente é cadastrado a </w:t>
            </w:r>
            <w:r w:rsidRPr="7340FF92" w:rsidR="751EC99F">
              <w:rPr>
                <w:b w:val="1"/>
                <w:bCs w:val="1"/>
              </w:rPr>
              <w:t xml:space="preserve">empresa. </w:t>
            </w:r>
            <w:r w:rsidRPr="7340FF92" w:rsidR="751EC99F">
              <w:rPr>
                <w:b w:val="1"/>
                <w:bCs w:val="1"/>
                <w:color w:val="000000" w:themeColor="text1" w:themeTint="FF" w:themeShade="FF"/>
              </w:rPr>
              <w:t>Só</w:t>
            </w:r>
            <w:r w:rsidRPr="7340FF92" w:rsidR="5F98EA2F">
              <w:rPr>
                <w:b w:val="1"/>
                <w:bCs w:val="1"/>
                <w:color w:val="000000" w:themeColor="text1" w:themeTint="FF" w:themeShade="FF"/>
              </w:rPr>
              <w:t xml:space="preserve"> é possível cadastrar se o cliente estiver portando documento oficial com foto e comprovante de residência</w:t>
            </w:r>
            <w:r w:rsidRPr="7340FF92" w:rsidR="7A642459">
              <w:rPr>
                <w:b w:val="1"/>
                <w:bCs w:val="1"/>
                <w:color w:val="000000" w:themeColor="text1" w:themeTint="FF" w:themeShade="FF"/>
              </w:rPr>
              <w:t xml:space="preserve">, se for cliente PJ deve estar portando documento oficial com foto e o CNPJ. </w:t>
            </w:r>
          </w:p>
          <w:p w:rsidR="00EC4DC3" w:rsidP="491316A6" w:rsidRDefault="00EC4DC3" w14:paraId="4842296A" wp14:textId="0A31AC1A">
            <w:pPr>
              <w:pStyle w:val="Normal"/>
              <w:spacing w:line="360" w:lineRule="auto"/>
              <w:jc w:val="both"/>
            </w:pPr>
            <w:r w:rsidRPr="7340FF92" w:rsidR="6142998C">
              <w:rPr>
                <w:b w:val="1"/>
                <w:bCs w:val="1"/>
              </w:rPr>
              <w:t xml:space="preserve">Em seguida, o funcionário verifica a disponibilidade do veículo no dia requerido. Se Houver disponibilidade, verifica se foi solicitado um motorista para a entrega </w:t>
            </w:r>
            <w:r w:rsidRPr="7340FF92" w:rsidR="6142998C">
              <w:rPr>
                <w:b w:val="1"/>
                <w:bCs w:val="1"/>
              </w:rPr>
              <w:t>do veículo</w:t>
            </w:r>
            <w:r w:rsidRPr="7340FF92" w:rsidR="6142998C">
              <w:rPr>
                <w:b w:val="1"/>
                <w:bCs w:val="1"/>
              </w:rPr>
              <w:t>. Se disponível e solicitado o motorista o Pedido é gerado junto a cobrança. Caso não</w:t>
            </w:r>
            <w:r w:rsidRPr="7340FF92" w:rsidR="0382ED98">
              <w:rPr>
                <w:b w:val="1"/>
                <w:bCs w:val="1"/>
              </w:rPr>
              <w:t>,</w:t>
            </w:r>
            <w:r w:rsidRPr="7340FF92" w:rsidR="6142998C">
              <w:rPr>
                <w:b w:val="1"/>
                <w:bCs w:val="1"/>
              </w:rPr>
              <w:t xml:space="preserve"> é proposto um </w:t>
            </w:r>
            <w:r w:rsidRPr="7340FF92" w:rsidR="6AA25E37">
              <w:rPr>
                <w:b w:val="1"/>
                <w:bCs w:val="1"/>
              </w:rPr>
              <w:t>horário</w:t>
            </w:r>
            <w:r w:rsidRPr="7340FF92" w:rsidR="6142998C">
              <w:rPr>
                <w:b w:val="1"/>
                <w:bCs w:val="1"/>
              </w:rPr>
              <w:t xml:space="preserve"> diferente,</w:t>
            </w:r>
            <w:r w:rsidRPr="7340FF92" w:rsidR="4FB03372">
              <w:rPr>
                <w:b w:val="1"/>
                <w:bCs w:val="1"/>
              </w:rPr>
              <w:t xml:space="preserve"> </w:t>
            </w:r>
            <w:r w:rsidRPr="7340FF92" w:rsidR="4FB03372">
              <w:rPr>
                <w:b w:val="1"/>
                <w:bCs w:val="1"/>
                <w:color w:val="000000" w:themeColor="text1" w:themeTint="FF" w:themeShade="FF"/>
              </w:rPr>
              <w:t>veículo</w:t>
            </w:r>
            <w:r w:rsidRPr="7340FF92" w:rsidR="4FB03372">
              <w:rPr>
                <w:b w:val="1"/>
                <w:bCs w:val="1"/>
                <w:color w:val="000000" w:themeColor="text1" w:themeTint="FF" w:themeShade="FF"/>
              </w:rPr>
              <w:t xml:space="preserve"> diferente</w:t>
            </w:r>
            <w:r w:rsidRPr="7340FF92" w:rsidR="4FB03372">
              <w:rPr>
                <w:b w:val="1"/>
                <w:bCs w:val="1"/>
              </w:rPr>
              <w:t xml:space="preserve"> </w:t>
            </w:r>
            <w:r w:rsidRPr="7340FF92" w:rsidR="6142998C">
              <w:rPr>
                <w:b w:val="1"/>
                <w:bCs w:val="1"/>
              </w:rPr>
              <w:t>cabe ao cliente aceitar ou não a proposta.</w:t>
            </w:r>
          </w:p>
          <w:p w:rsidR="00EC4DC3" w:rsidP="491316A6" w:rsidRDefault="00EC4DC3" w14:paraId="6F75CA2D" wp14:textId="72662CF6">
            <w:pPr>
              <w:pStyle w:val="Normal"/>
              <w:spacing w:line="360" w:lineRule="auto"/>
              <w:jc w:val="both"/>
            </w:pPr>
            <w:r w:rsidRPr="7340FF92" w:rsidR="0EB5927A">
              <w:rPr>
                <w:b w:val="1"/>
                <w:bCs w:val="1"/>
              </w:rPr>
              <w:t xml:space="preserve">Caso aceite, </w:t>
            </w:r>
            <w:r w:rsidRPr="7340FF92" w:rsidR="412355E0">
              <w:rPr>
                <w:b w:val="1"/>
                <w:bCs w:val="1"/>
              </w:rPr>
              <w:t>o</w:t>
            </w:r>
            <w:r w:rsidRPr="7340FF92" w:rsidR="0EB5927A">
              <w:rPr>
                <w:b w:val="1"/>
                <w:bCs w:val="1"/>
              </w:rPr>
              <w:t xml:space="preserve"> </w:t>
            </w:r>
            <w:r w:rsidRPr="7340FF92" w:rsidR="5CF34CE4">
              <w:rPr>
                <w:b w:val="1"/>
                <w:bCs w:val="1"/>
              </w:rPr>
              <w:t>c</w:t>
            </w:r>
            <w:r w:rsidRPr="7340FF92" w:rsidR="0EB5927A">
              <w:rPr>
                <w:b w:val="1"/>
                <w:bCs w:val="1"/>
              </w:rPr>
              <w:t xml:space="preserve">liente tem 24 horas para efetuar o pagamento. Quando o prazo é ultrapassado o cliente é contatado pelo administrador para saber se o cliente desistiu ou fará o pagamento. Se o cliente informar que efetuara o prazo é adiado por 24 horas, caso </w:t>
            </w:r>
            <w:r w:rsidRPr="7340FF92" w:rsidR="0EB5927A">
              <w:rPr>
                <w:b w:val="1"/>
                <w:bCs w:val="1"/>
              </w:rPr>
              <w:t>contrário</w:t>
            </w:r>
            <w:r w:rsidRPr="7340FF92" w:rsidR="0EB5927A">
              <w:rPr>
                <w:b w:val="1"/>
                <w:bCs w:val="1"/>
              </w:rPr>
              <w:t xml:space="preserve">, o pedido é cancelado pelo administrador. Se não for pago nas </w:t>
            </w:r>
            <w:r w:rsidRPr="7340FF92" w:rsidR="6EC26844">
              <w:rPr>
                <w:b w:val="1"/>
                <w:bCs w:val="1"/>
              </w:rPr>
              <w:t>próximas</w:t>
            </w:r>
            <w:r w:rsidRPr="7340FF92" w:rsidR="0EB5927A">
              <w:rPr>
                <w:b w:val="1"/>
                <w:bCs w:val="1"/>
              </w:rPr>
              <w:t xml:space="preserve"> 24 horas é cancelado também.</w:t>
            </w:r>
          </w:p>
          <w:p w:rsidR="00EC4DC3" w:rsidP="491316A6" w:rsidRDefault="00EC4DC3" w14:paraId="5198FC25" wp14:textId="28A5FEBA">
            <w:pPr>
              <w:pStyle w:val="Normal"/>
              <w:spacing w:line="360" w:lineRule="auto"/>
              <w:jc w:val="both"/>
            </w:pPr>
            <w:r w:rsidRPr="591FD62F" w:rsidR="3570E6BE">
              <w:rPr>
                <w:b w:val="1"/>
                <w:bCs w:val="1"/>
              </w:rPr>
              <w:t xml:space="preserve">Com o pedido confirmado verifica se é necessário motorista. Se sim o motorista é notificado e pega o carro para entregar o cliente. Se não o pedido fica </w:t>
            </w:r>
            <w:r w:rsidRPr="591FD62F" w:rsidR="3570E6BE">
              <w:rPr>
                <w:b w:val="1"/>
                <w:bCs w:val="1"/>
              </w:rPr>
              <w:t>disponível</w:t>
            </w:r>
            <w:r w:rsidRPr="591FD62F" w:rsidR="3570E6BE">
              <w:rPr>
                <w:b w:val="1"/>
                <w:bCs w:val="1"/>
              </w:rPr>
              <w:t xml:space="preserve"> para retirada pelo cliente.</w:t>
            </w:r>
          </w:p>
          <w:p w:rsidR="3A7608F0" w:rsidP="02732508" w:rsidRDefault="3A7608F0" w14:paraId="2EE9B2A3" w14:textId="2BDD2B58">
            <w:pPr>
              <w:pStyle w:val="Normal"/>
              <w:spacing w:line="360" w:lineRule="auto"/>
              <w:jc w:val="both"/>
              <w:rPr>
                <w:b w:val="1"/>
                <w:bCs w:val="1"/>
                <w:color w:val="F79546" w:themeColor="accent6" w:themeTint="FF" w:themeShade="FF"/>
              </w:rPr>
            </w:pPr>
            <w:r w:rsidRPr="02732508" w:rsidR="3A7608F0">
              <w:rPr>
                <w:b w:val="1"/>
                <w:bCs w:val="1"/>
                <w:color w:val="000000" w:themeColor="text1" w:themeTint="FF" w:themeShade="FF"/>
              </w:rPr>
              <w:t xml:space="preserve">Antes do Aluguel acabar é possível estender o prazo, </w:t>
            </w:r>
            <w:r w:rsidRPr="02732508" w:rsidR="5206CA56">
              <w:rPr>
                <w:b w:val="1"/>
                <w:bCs w:val="1"/>
                <w:color w:val="000000" w:themeColor="text1" w:themeTint="FF" w:themeShade="FF"/>
              </w:rPr>
              <w:t>o</w:t>
            </w:r>
            <w:r w:rsidRPr="02732508" w:rsidR="37BFD353">
              <w:rPr>
                <w:b w:val="1"/>
                <w:bCs w:val="1"/>
                <w:color w:val="000000" w:themeColor="text1" w:themeTint="FF" w:themeShade="FF"/>
              </w:rPr>
              <w:t xml:space="preserve"> cliente pode ligar para </w:t>
            </w:r>
            <w:r w:rsidRPr="02732508" w:rsidR="7A15194B">
              <w:rPr>
                <w:b w:val="1"/>
                <w:bCs w:val="1"/>
                <w:color w:val="000000" w:themeColor="text1" w:themeTint="FF" w:themeShade="FF"/>
              </w:rPr>
              <w:t xml:space="preserve">o </w:t>
            </w:r>
            <w:r w:rsidRPr="02732508" w:rsidR="7A15194B">
              <w:rPr>
                <w:b w:val="1"/>
                <w:bCs w:val="1"/>
                <w:color w:val="000000" w:themeColor="text1" w:themeTint="FF" w:themeShade="FF"/>
              </w:rPr>
              <w:t>funcionário</w:t>
            </w:r>
            <w:r w:rsidRPr="02732508" w:rsidR="37BFD353">
              <w:rPr>
                <w:b w:val="1"/>
                <w:bCs w:val="1"/>
                <w:color w:val="000000" w:themeColor="text1" w:themeTint="FF" w:themeShade="FF"/>
              </w:rPr>
              <w:t xml:space="preserve"> e solicitar mais dias de aluguel e ganhar um desconto de 15% nos dias estendidos</w:t>
            </w:r>
            <w:r w:rsidRPr="02732508" w:rsidR="13D7DE2D">
              <w:rPr>
                <w:b w:val="1"/>
                <w:bCs w:val="1"/>
                <w:color w:val="F79546"/>
              </w:rPr>
              <w:t>.</w:t>
            </w:r>
          </w:p>
          <w:p w:rsidR="00EC4DC3" w:rsidP="491316A6" w:rsidRDefault="00EC4DC3" w14:paraId="463F29E8" wp14:textId="17F98584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</w:p>
        </w:tc>
      </w:tr>
    </w:tbl>
    <w:p xmlns:wp14="http://schemas.microsoft.com/office/word/2010/wordml" w:rsidR="00D10B4E" w:rsidP="001A48A9" w:rsidRDefault="00D10B4E" w14:paraId="3B7B4B86" wp14:textId="77777777"/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00631B" w:rsidTr="491316A6" w14:paraId="45C7D286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00631B" w:rsidP="00C35DA7" w:rsidRDefault="006F03B1" w14:paraId="6E5B0E61" wp14:textId="77777777">
            <w:pPr>
              <w:pStyle w:val="Ttulo1"/>
            </w:pPr>
            <w:bookmarkStart w:name="_Toc500943437" w:id="4"/>
            <w:r>
              <w:t>3</w:t>
            </w:r>
            <w:r w:rsidR="0000631B">
              <w:t xml:space="preserve">. </w:t>
            </w:r>
            <w:r w:rsidR="007B4D62">
              <w:t xml:space="preserve">Modelo de </w:t>
            </w:r>
            <w:r w:rsidR="0000631B">
              <w:t>Processos do Negócio</w:t>
            </w:r>
            <w:bookmarkEnd w:id="4"/>
          </w:p>
        </w:tc>
      </w:tr>
      <w:tr xmlns:wp14="http://schemas.microsoft.com/office/word/2010/wordml" w:rsidR="0000631B" w:rsidTr="491316A6" w14:paraId="5DC3F764" wp14:textId="77777777">
        <w:trPr>
          <w:cantSplit/>
          <w:trHeight w:val="567"/>
        </w:trPr>
        <w:tc>
          <w:tcPr>
            <w:tcW w:w="9108" w:type="dxa"/>
            <w:tcMar/>
            <w:vAlign w:val="center"/>
          </w:tcPr>
          <w:p w:rsidR="00312C27" w:rsidP="00312C27" w:rsidRDefault="00312C27" w14:paraId="6E915912" wp14:textId="2FCDD0DB">
            <w:pPr>
              <w:spacing w:line="360" w:lineRule="auto"/>
              <w:jc w:val="both"/>
            </w:pPr>
            <w:r w:rsidR="44382C87">
              <w:drawing>
                <wp:inline xmlns:wp14="http://schemas.microsoft.com/office/word/2010/wordprocessingDrawing" wp14:editId="2D0F0B78" wp14:anchorId="1A5E4D24">
                  <wp:extent cx="4604904" cy="1390650"/>
                  <wp:effectExtent l="0" t="0" r="0" b="0"/>
                  <wp:docPr id="43895696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99f2696b1b3406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4904" cy="139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12C27" w:rsidP="491316A6" w:rsidRDefault="00312C27" w14:paraId="3A0FF5F2" wp14:textId="13AD3CC1">
            <w:pPr>
              <w:pStyle w:val="Normal"/>
              <w:spacing w:line="360" w:lineRule="auto"/>
              <w:jc w:val="both"/>
            </w:pPr>
            <w:r w:rsidR="3E38D185">
              <w:rPr/>
              <w:t>https://drive.google.com/file/d/1SdrIdTR7rpZuEPnqtdBMRf7e1hNPkJEN/view?usp=sharing</w:t>
            </w:r>
          </w:p>
        </w:tc>
      </w:tr>
    </w:tbl>
    <w:p xmlns:wp14="http://schemas.microsoft.com/office/word/2010/wordml" w:rsidR="0000631B" w:rsidP="001A48A9" w:rsidRDefault="0000631B" w14:paraId="5630AD66" wp14:textId="77777777"/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7B4D62" w:rsidTr="591FD62F" w14:paraId="36FA5A68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7B4D62" w:rsidP="003A0C96" w:rsidRDefault="007B4D62" w14:paraId="6FBA17B7" wp14:textId="77777777">
            <w:pPr>
              <w:pStyle w:val="Ttulo1"/>
            </w:pPr>
            <w:bookmarkStart w:name="_Toc120353568" w:id="5"/>
            <w:bookmarkStart w:name="_Toc500943438" w:id="6"/>
            <w:r>
              <w:t xml:space="preserve">4. </w:t>
            </w:r>
            <w:bookmarkEnd w:id="5"/>
            <w:r>
              <w:t>Regras de Negócios</w:t>
            </w:r>
            <w:bookmarkEnd w:id="6"/>
          </w:p>
        </w:tc>
      </w:tr>
      <w:tr xmlns:wp14="http://schemas.microsoft.com/office/word/2010/wordml" w:rsidR="007B4D62" w:rsidTr="591FD62F" w14:paraId="3B1AB7FA" wp14:textId="77777777">
        <w:trPr>
          <w:cantSplit/>
          <w:trHeight w:val="737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312C27" w:rsidP="003A0C96" w:rsidRDefault="00312C27" w14:paraId="0787CB92" wp14:textId="634E8B6F">
            <w:pPr>
              <w:spacing w:line="360" w:lineRule="auto"/>
              <w:jc w:val="both"/>
            </w:pPr>
            <w:r w:rsidR="34ECB49C">
              <w:rPr/>
              <w:t>Identificador: RN01</w:t>
            </w:r>
          </w:p>
          <w:p w:rsidR="00312C27" w:rsidP="591FD62F" w:rsidRDefault="00312C27" w14:paraId="139D9D5E" wp14:textId="4CF81D00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Cadastro </w:t>
            </w:r>
          </w:p>
          <w:p w:rsidR="00312C27" w:rsidP="591FD62F" w:rsidRDefault="00312C27" w14:paraId="367F3B03" wp14:textId="14C2219E">
            <w:pPr>
              <w:pStyle w:val="Normal"/>
              <w:spacing w:line="360" w:lineRule="auto"/>
              <w:jc w:val="both"/>
            </w:pPr>
            <w:r w:rsidR="34ECB49C">
              <w:rPr/>
              <w:t>Descrição:</w:t>
            </w:r>
            <w:r w:rsidR="34ECB49C">
              <w:rPr/>
              <w:t xml:space="preserve"> Só é possível realizar um pedido com o cliente previamente cadastrado</w:t>
            </w:r>
          </w:p>
          <w:p w:rsidR="00312C27" w:rsidP="591FD62F" w:rsidRDefault="00312C27" w14:paraId="19481F24" wp14:textId="026AE64B">
            <w:pPr>
              <w:pStyle w:val="Normal"/>
              <w:spacing w:line="360" w:lineRule="auto"/>
              <w:jc w:val="both"/>
            </w:pPr>
            <w:r w:rsidR="34ECB49C">
              <w:rPr/>
              <w:t>Identificador: RN02</w:t>
            </w:r>
          </w:p>
          <w:p w:rsidR="00312C27" w:rsidP="591FD62F" w:rsidRDefault="00312C27" w14:paraId="0C8DBEC9" wp14:textId="40016CEB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</w:t>
            </w:r>
            <w:r w:rsidR="34ECB49C">
              <w:rPr/>
              <w:t>Conferir Documentos</w:t>
            </w:r>
            <w:r w:rsidR="34ECB49C">
              <w:rPr/>
              <w:t xml:space="preserve">  </w:t>
            </w:r>
          </w:p>
          <w:p w:rsidR="00312C27" w:rsidP="591FD62F" w:rsidRDefault="00312C27" w14:paraId="4AAC9B77" wp14:textId="4AD0F3EE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Só é possível se cadastrar com Documento Oficial com Foto e Comprovante de </w:t>
            </w:r>
            <w:r w:rsidR="34ECB49C">
              <w:rPr/>
              <w:t>Residência</w:t>
            </w:r>
          </w:p>
          <w:p w:rsidR="00312C27" w:rsidP="591FD62F" w:rsidRDefault="00312C27" w14:paraId="2A0729D2" wp14:textId="087E8296">
            <w:pPr>
              <w:pStyle w:val="Normal"/>
              <w:spacing w:line="360" w:lineRule="auto"/>
              <w:jc w:val="both"/>
            </w:pPr>
            <w:r w:rsidR="34ECB49C">
              <w:rPr/>
              <w:t>Identificador</w:t>
            </w:r>
            <w:r w:rsidR="34ECB49C">
              <w:rPr/>
              <w:t>: RN03</w:t>
            </w:r>
          </w:p>
          <w:p w:rsidR="00312C27" w:rsidP="591FD62F" w:rsidRDefault="00312C27" w14:paraId="6D2FCCCE" wp14:textId="564ED2DC">
            <w:pPr>
              <w:pStyle w:val="Normal"/>
              <w:spacing w:line="360" w:lineRule="auto"/>
              <w:jc w:val="both"/>
            </w:pPr>
            <w:r w:rsidR="34ECB49C">
              <w:rPr/>
              <w:t xml:space="preserve">Nome: Localização de </w:t>
            </w:r>
            <w:r w:rsidR="34ECB49C">
              <w:rPr/>
              <w:t>Veículos</w:t>
            </w:r>
          </w:p>
          <w:p w:rsidR="00312C27" w:rsidP="591FD62F" w:rsidRDefault="00312C27" w14:paraId="343E023B" wp14:textId="7CE2AF87">
            <w:pPr>
              <w:pStyle w:val="Normal"/>
              <w:spacing w:line="360" w:lineRule="auto"/>
              <w:jc w:val="both"/>
            </w:pPr>
            <w:r w:rsidR="34ECB49C">
              <w:rPr/>
              <w:t>Descrição:</w:t>
            </w:r>
            <w:r w:rsidR="34ECB49C">
              <w:rPr/>
              <w:t xml:space="preserve"> Deve Localizar os Veículos.</w:t>
            </w:r>
          </w:p>
          <w:p w:rsidR="00312C27" w:rsidP="591FD62F" w:rsidRDefault="00312C27" w14:paraId="72DBCA14" wp14:textId="51032766">
            <w:pPr>
              <w:pStyle w:val="Normal"/>
              <w:spacing w:line="360" w:lineRule="auto"/>
              <w:jc w:val="both"/>
            </w:pPr>
            <w:r w:rsidR="34ECB49C">
              <w:rPr/>
              <w:t>Identificador RN04</w:t>
            </w:r>
          </w:p>
          <w:p w:rsidR="00312C27" w:rsidP="591FD62F" w:rsidRDefault="00312C27" w14:paraId="1367F892" wp14:textId="534F3DB5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Taxa de Entrega </w:t>
            </w:r>
          </w:p>
          <w:p w:rsidR="00312C27" w:rsidP="591FD62F" w:rsidRDefault="00312C27" w14:paraId="40B3B1D1" wp14:textId="0B728DD0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 Caso Solicitado um Motorista deve acrescentar 10% pela taxa de entrega do </w:t>
            </w:r>
            <w:r w:rsidR="0C877B3E">
              <w:rPr/>
              <w:t>veículo</w:t>
            </w:r>
            <w:r w:rsidR="34ECB49C">
              <w:rPr/>
              <w:t>.</w:t>
            </w:r>
          </w:p>
          <w:p w:rsidR="00312C27" w:rsidP="591FD62F" w:rsidRDefault="00312C27" w14:paraId="05EC9A72" wp14:textId="55175F46">
            <w:pPr>
              <w:pStyle w:val="Normal"/>
              <w:spacing w:line="360" w:lineRule="auto"/>
              <w:jc w:val="both"/>
            </w:pPr>
            <w:r w:rsidR="34ECB49C">
              <w:rPr/>
              <w:t>Identificador: RN05</w:t>
            </w:r>
          </w:p>
          <w:p w:rsidR="00312C27" w:rsidP="591FD62F" w:rsidRDefault="00312C27" w14:paraId="511B11E9" wp14:textId="4085F019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 </w:t>
            </w:r>
            <w:r w:rsidR="34ECB49C">
              <w:rPr/>
              <w:t>Bônus</w:t>
            </w:r>
            <w:r w:rsidR="34ECB49C">
              <w:rPr/>
              <w:t xml:space="preserve"> de Aluguel</w:t>
            </w:r>
          </w:p>
          <w:p w:rsidR="00312C27" w:rsidP="591FD62F" w:rsidRDefault="00312C27" w14:paraId="5F5008C2" wp14:textId="411D840D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A Cada dez dias de </w:t>
            </w:r>
            <w:r w:rsidR="34ECB49C">
              <w:rPr/>
              <w:t>veículo</w:t>
            </w:r>
            <w:r w:rsidR="34ECB49C">
              <w:rPr/>
              <w:t xml:space="preserve"> alugado o cliente recebe 1 dia a mais</w:t>
            </w:r>
          </w:p>
          <w:p w:rsidR="00312C27" w:rsidP="591FD62F" w:rsidRDefault="00312C27" w14:paraId="00FE2381" wp14:textId="1DB7E6E2">
            <w:pPr>
              <w:pStyle w:val="Normal"/>
              <w:spacing w:line="360" w:lineRule="auto"/>
              <w:jc w:val="both"/>
            </w:pPr>
            <w:r w:rsidR="34ECB49C">
              <w:rPr/>
              <w:t>Identificador: RN06</w:t>
            </w:r>
          </w:p>
          <w:p w:rsidR="00312C27" w:rsidP="591FD62F" w:rsidRDefault="00312C27" w14:paraId="65B85814" wp14:textId="3C82209E">
            <w:pPr>
              <w:pStyle w:val="Normal"/>
              <w:spacing w:line="360" w:lineRule="auto"/>
              <w:jc w:val="both"/>
            </w:pPr>
            <w:r w:rsidR="34ECB49C">
              <w:rPr/>
              <w:t>Nome: Disponibilidade Motorista</w:t>
            </w:r>
          </w:p>
          <w:p w:rsidR="00312C27" w:rsidP="591FD62F" w:rsidRDefault="00312C27" w14:paraId="2764C5F3" wp14:textId="74A3F294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Verificar se Há motorista </w:t>
            </w:r>
            <w:r w:rsidR="34ECB49C">
              <w:rPr/>
              <w:t>disponível</w:t>
            </w:r>
            <w:r w:rsidR="34ECB49C">
              <w:rPr/>
              <w:t xml:space="preserve"> para aquele </w:t>
            </w:r>
            <w:r w:rsidR="34ECB49C">
              <w:rPr/>
              <w:t>veículo</w:t>
            </w:r>
            <w:r w:rsidR="34ECB49C">
              <w:rPr/>
              <w:t xml:space="preserve"> na data solicitada</w:t>
            </w:r>
          </w:p>
          <w:p w:rsidR="00312C27" w:rsidP="591FD62F" w:rsidRDefault="00312C27" w14:paraId="53DB3117" wp14:textId="38A8A749">
            <w:pPr>
              <w:pStyle w:val="Normal"/>
              <w:spacing w:line="360" w:lineRule="auto"/>
              <w:jc w:val="both"/>
            </w:pPr>
            <w:r w:rsidR="34ECB49C">
              <w:rPr/>
              <w:t xml:space="preserve">Identificador: RN07 </w:t>
            </w:r>
          </w:p>
          <w:p w:rsidR="00312C27" w:rsidP="591FD62F" w:rsidRDefault="00312C27" w14:paraId="1D0939A0" wp14:textId="7DA63C51">
            <w:pPr>
              <w:pStyle w:val="Normal"/>
              <w:spacing w:line="360" w:lineRule="auto"/>
              <w:jc w:val="both"/>
            </w:pPr>
            <w:r w:rsidR="34ECB49C">
              <w:rPr/>
              <w:t>Nome: Disponibilidade Veiculo</w:t>
            </w:r>
          </w:p>
          <w:p w:rsidR="00312C27" w:rsidP="591FD62F" w:rsidRDefault="00312C27" w14:paraId="6DEBE19C" wp14:textId="0B7F9DDF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Verifica se o </w:t>
            </w:r>
            <w:r w:rsidR="34ECB49C">
              <w:rPr/>
              <w:t>Veículo</w:t>
            </w:r>
            <w:r w:rsidR="34ECB49C">
              <w:rPr/>
              <w:t xml:space="preserve"> está </w:t>
            </w:r>
            <w:r w:rsidR="34ECB49C">
              <w:rPr/>
              <w:t>disponível</w:t>
            </w:r>
            <w:r w:rsidR="34ECB49C">
              <w:rPr/>
              <w:t xml:space="preserve"> na data solicitada</w:t>
            </w:r>
          </w:p>
          <w:p w:rsidR="00312C27" w:rsidP="591FD62F" w:rsidRDefault="00312C27" w14:paraId="02B6A598" wp14:textId="285F7874">
            <w:pPr>
              <w:pStyle w:val="Normal"/>
              <w:spacing w:line="360" w:lineRule="auto"/>
              <w:jc w:val="both"/>
            </w:pPr>
            <w:r w:rsidR="34ECB49C">
              <w:rPr/>
              <w:t>Identificador:</w:t>
            </w:r>
            <w:r w:rsidR="34ECB49C">
              <w:rPr/>
              <w:t xml:space="preserve"> RN08 </w:t>
            </w:r>
          </w:p>
          <w:p w:rsidR="00312C27" w:rsidP="591FD62F" w:rsidRDefault="00312C27" w14:paraId="591172AB" wp14:textId="5E6423E1">
            <w:pPr>
              <w:pStyle w:val="Normal"/>
              <w:spacing w:line="360" w:lineRule="auto"/>
              <w:jc w:val="both"/>
            </w:pPr>
            <w:r w:rsidR="34ECB49C">
              <w:rPr/>
              <w:t>Nome: Cobrança</w:t>
            </w:r>
          </w:p>
          <w:p w:rsidR="00312C27" w:rsidP="591FD62F" w:rsidRDefault="00312C27" w14:paraId="1B110E29" wp14:textId="1753E2BB">
            <w:pPr>
              <w:pStyle w:val="Normal"/>
              <w:spacing w:line="360" w:lineRule="auto"/>
              <w:jc w:val="both"/>
            </w:pPr>
            <w:r w:rsidR="34ECB49C">
              <w:rPr/>
              <w:t>Descrição:</w:t>
            </w:r>
            <w:r w:rsidR="34ECB49C">
              <w:rPr/>
              <w:t xml:space="preserve"> O Pedido deve ser gerado junto a cobrança.</w:t>
            </w:r>
          </w:p>
          <w:p w:rsidR="00312C27" w:rsidP="591FD62F" w:rsidRDefault="00312C27" w14:paraId="60F2D599" wp14:textId="32B966D2">
            <w:pPr>
              <w:pStyle w:val="Normal"/>
              <w:spacing w:line="360" w:lineRule="auto"/>
              <w:jc w:val="both"/>
            </w:pPr>
            <w:r w:rsidR="34ECB49C">
              <w:rPr/>
              <w:t>Identificador: RN09</w:t>
            </w:r>
          </w:p>
          <w:p w:rsidR="00312C27" w:rsidP="591FD62F" w:rsidRDefault="00312C27" w14:paraId="7B1D4C37" wp14:textId="6B52C41E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 Sugerir </w:t>
            </w:r>
            <w:r w:rsidR="34ECB49C">
              <w:rPr/>
              <w:t>Horário</w:t>
            </w:r>
            <w:r w:rsidR="34ECB49C">
              <w:rPr/>
              <w:t xml:space="preserve"> </w:t>
            </w:r>
          </w:p>
          <w:p w:rsidR="00312C27" w:rsidP="591FD62F" w:rsidRDefault="00312C27" w14:paraId="0E7669DF" wp14:textId="7AE9C8BD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Propor um horário ou data </w:t>
            </w:r>
            <w:r w:rsidR="25ED8459">
              <w:rPr/>
              <w:t>próximas se</w:t>
            </w:r>
            <w:r w:rsidR="34ECB49C">
              <w:rPr/>
              <w:t xml:space="preserve"> não houver disponibilidade</w:t>
            </w:r>
          </w:p>
          <w:p w:rsidR="00312C27" w:rsidP="591FD62F" w:rsidRDefault="00312C27" w14:paraId="64D1E6F2" wp14:textId="0ACC4D8B">
            <w:pPr>
              <w:pStyle w:val="Normal"/>
              <w:spacing w:line="360" w:lineRule="auto"/>
              <w:jc w:val="both"/>
            </w:pPr>
            <w:r w:rsidR="34ECB49C">
              <w:rPr/>
              <w:t>Identificador:</w:t>
            </w:r>
            <w:r w:rsidR="34ECB49C">
              <w:rPr/>
              <w:t xml:space="preserve"> RN10</w:t>
            </w:r>
          </w:p>
          <w:p w:rsidR="00312C27" w:rsidP="591FD62F" w:rsidRDefault="00312C27" w14:paraId="4871AE24" wp14:textId="69A9B7E2">
            <w:pPr>
              <w:pStyle w:val="Normal"/>
              <w:spacing w:line="360" w:lineRule="auto"/>
              <w:jc w:val="both"/>
            </w:pPr>
            <w:r w:rsidR="34ECB49C">
              <w:rPr/>
              <w:t xml:space="preserve">Nome: Sugerir </w:t>
            </w:r>
            <w:r w:rsidR="34ECB49C">
              <w:rPr/>
              <w:t>Veículos</w:t>
            </w:r>
            <w:r w:rsidR="34ECB49C">
              <w:rPr/>
              <w:t xml:space="preserve"> </w:t>
            </w:r>
          </w:p>
          <w:p w:rsidR="00312C27" w:rsidP="591FD62F" w:rsidRDefault="00312C27" w14:paraId="54C1A64B" wp14:textId="0E1FCF7B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Propor </w:t>
            </w:r>
            <w:r w:rsidR="34ECB49C">
              <w:rPr/>
              <w:t>veículos</w:t>
            </w:r>
            <w:r w:rsidR="34ECB49C">
              <w:rPr/>
              <w:t xml:space="preserve"> diferentes para datas ou </w:t>
            </w:r>
            <w:r w:rsidR="34ECB49C">
              <w:rPr/>
              <w:t>horários</w:t>
            </w:r>
            <w:r w:rsidR="34ECB49C">
              <w:rPr/>
              <w:t xml:space="preserve"> solicitados</w:t>
            </w:r>
          </w:p>
          <w:p w:rsidR="00312C27" w:rsidP="591FD62F" w:rsidRDefault="00312C27" w14:paraId="7F9CEF68" wp14:textId="68DDCE15">
            <w:pPr>
              <w:pStyle w:val="Normal"/>
              <w:spacing w:line="360" w:lineRule="auto"/>
              <w:jc w:val="both"/>
            </w:pPr>
            <w:r w:rsidR="34ECB49C">
              <w:rPr/>
              <w:t>Identificador:</w:t>
            </w:r>
            <w:r w:rsidR="34ECB49C">
              <w:rPr/>
              <w:t xml:space="preserve"> RN11</w:t>
            </w:r>
          </w:p>
          <w:p w:rsidR="00312C27" w:rsidP="591FD62F" w:rsidRDefault="00312C27" w14:paraId="21D57CF3" wp14:textId="36D98F5A">
            <w:pPr>
              <w:pStyle w:val="Normal"/>
              <w:spacing w:line="360" w:lineRule="auto"/>
              <w:jc w:val="both"/>
            </w:pPr>
            <w:r w:rsidR="34ECB49C">
              <w:rPr/>
              <w:t>Nome:</w:t>
            </w:r>
            <w:r w:rsidR="34ECB49C">
              <w:rPr/>
              <w:t xml:space="preserve"> Formas de Pagamento </w:t>
            </w:r>
          </w:p>
          <w:p w:rsidR="00312C27" w:rsidP="591FD62F" w:rsidRDefault="00312C27" w14:paraId="1E93A0DA" wp14:textId="6E4FCE1A">
            <w:pPr>
              <w:pStyle w:val="Normal"/>
              <w:spacing w:line="360" w:lineRule="auto"/>
              <w:jc w:val="both"/>
            </w:pPr>
            <w:r w:rsidR="34ECB49C">
              <w:rPr/>
              <w:t xml:space="preserve">Descrição:  Aceitar Pagamento em Dinheiro, </w:t>
            </w:r>
            <w:r w:rsidR="13AAE676">
              <w:rPr/>
              <w:t>Débito,</w:t>
            </w:r>
            <w:r w:rsidR="34ECB49C">
              <w:rPr/>
              <w:t xml:space="preserve"> Crédito e Boleto </w:t>
            </w:r>
            <w:r w:rsidR="34ECB49C">
              <w:rPr/>
              <w:t>Bancário</w:t>
            </w:r>
            <w:r w:rsidR="34ECB49C">
              <w:rPr/>
              <w:t>.</w:t>
            </w:r>
          </w:p>
          <w:p w:rsidR="00312C27" w:rsidP="591FD62F" w:rsidRDefault="00312C27" w14:paraId="5776208C" wp14:textId="083783C1">
            <w:pPr>
              <w:pStyle w:val="Normal"/>
              <w:spacing w:line="360" w:lineRule="auto"/>
              <w:jc w:val="both"/>
            </w:pPr>
            <w:r w:rsidRPr="591FD62F" w:rsidR="6A74CDCC">
              <w:rPr>
                <w:color w:val="auto"/>
              </w:rPr>
              <w:t>Identificador: RN12</w:t>
            </w:r>
          </w:p>
          <w:p w:rsidR="00312C27" w:rsidP="591FD62F" w:rsidRDefault="00312C27" w14:paraId="7808A9AC" wp14:textId="37442F6E">
            <w:pPr>
              <w:pStyle w:val="Normal"/>
              <w:spacing w:line="360" w:lineRule="auto"/>
              <w:jc w:val="both"/>
              <w:rPr>
                <w:color w:val="auto"/>
              </w:rPr>
            </w:pPr>
            <w:r w:rsidRPr="591FD62F" w:rsidR="6A74CDCC">
              <w:rPr>
                <w:color w:val="auto"/>
              </w:rPr>
              <w:t xml:space="preserve">Nome: </w:t>
            </w:r>
            <w:r w:rsidRPr="591FD62F" w:rsidR="1729435D">
              <w:rPr>
                <w:color w:val="auto"/>
              </w:rPr>
              <w:t>Contatar Cliente Não Pagante</w:t>
            </w:r>
          </w:p>
          <w:p w:rsidR="00312C27" w:rsidP="591FD62F" w:rsidRDefault="00312C27" w14:paraId="157C8ED7" wp14:textId="455F50EF">
            <w:pPr>
              <w:pStyle w:val="Normal"/>
              <w:spacing w:line="360" w:lineRule="auto"/>
              <w:jc w:val="both"/>
              <w:rPr>
                <w:color w:val="auto"/>
              </w:rPr>
            </w:pPr>
            <w:r w:rsidRPr="591FD62F" w:rsidR="6A74CDCC">
              <w:rPr>
                <w:color w:val="auto"/>
              </w:rPr>
              <w:t xml:space="preserve">Descrição: </w:t>
            </w:r>
            <w:r w:rsidRPr="591FD62F" w:rsidR="1F14F414">
              <w:rPr>
                <w:color w:val="auto"/>
              </w:rPr>
              <w:t>Caso o cliente não pague o Boleto deve emitir um aviso para o administrador</w:t>
            </w:r>
          </w:p>
          <w:p w:rsidR="00312C27" w:rsidP="591FD62F" w:rsidRDefault="00312C27" w14:paraId="409D273D" wp14:textId="715D6BFB">
            <w:pPr>
              <w:pStyle w:val="Normal"/>
              <w:spacing w:line="360" w:lineRule="auto"/>
              <w:jc w:val="both"/>
              <w:rPr>
                <w:color w:val="auto"/>
              </w:rPr>
            </w:pPr>
            <w:r w:rsidRPr="591FD62F" w:rsidR="1F14F414">
              <w:rPr>
                <w:color w:val="auto"/>
              </w:rPr>
              <w:t>Identificador: RN13</w:t>
            </w:r>
          </w:p>
          <w:p w:rsidR="00312C27" w:rsidP="591FD62F" w:rsidRDefault="00312C27" w14:paraId="0B3CA3C0" wp14:textId="01316BCB">
            <w:pPr>
              <w:pStyle w:val="Normal"/>
              <w:spacing w:line="360" w:lineRule="auto"/>
              <w:jc w:val="both"/>
              <w:rPr>
                <w:color w:val="auto"/>
              </w:rPr>
            </w:pPr>
            <w:r w:rsidRPr="591FD62F" w:rsidR="1F14F414">
              <w:rPr>
                <w:color w:val="auto"/>
              </w:rPr>
              <w:t>Nome: Cancelar Pedido</w:t>
            </w:r>
          </w:p>
          <w:p w:rsidR="00312C27" w:rsidP="591FD62F" w:rsidRDefault="00312C27" w14:paraId="41497903" wp14:textId="4458B76D">
            <w:pPr>
              <w:pStyle w:val="Normal"/>
              <w:spacing w:line="360" w:lineRule="auto"/>
              <w:jc w:val="both"/>
              <w:rPr>
                <w:color w:val="auto"/>
              </w:rPr>
            </w:pPr>
            <w:r w:rsidRPr="591FD62F" w:rsidR="1F14F414">
              <w:rPr>
                <w:color w:val="auto"/>
              </w:rPr>
              <w:t xml:space="preserve">Descrição: Verifica se o boleto foi </w:t>
            </w:r>
            <w:r w:rsidRPr="591FD62F" w:rsidR="1F14F414">
              <w:rPr>
                <w:color w:val="auto"/>
              </w:rPr>
              <w:t>pago,</w:t>
            </w:r>
            <w:r w:rsidRPr="591FD62F" w:rsidR="1F14F414">
              <w:rPr>
                <w:color w:val="auto"/>
              </w:rPr>
              <w:t xml:space="preserve"> se não cancelar o pedido</w:t>
            </w:r>
          </w:p>
          <w:p w:rsidR="00312C27" w:rsidP="591FD62F" w:rsidRDefault="00312C27" w14:paraId="2CE4C5C4" wp14:textId="06A75D21">
            <w:pPr>
              <w:pStyle w:val="Normal"/>
              <w:spacing w:line="360" w:lineRule="auto"/>
              <w:jc w:val="both"/>
            </w:pPr>
            <w:r w:rsidR="6D5EE9F4">
              <w:rPr/>
              <w:t>Identificador: RN14</w:t>
            </w:r>
          </w:p>
          <w:p w:rsidR="00312C27" w:rsidP="591FD62F" w:rsidRDefault="00312C27" w14:paraId="0ABC9920" wp14:textId="186C1E1E">
            <w:pPr>
              <w:pStyle w:val="Normal"/>
              <w:spacing w:line="360" w:lineRule="auto"/>
              <w:jc w:val="both"/>
            </w:pPr>
            <w:r w:rsidR="6D5EE9F4">
              <w:rPr/>
              <w:t>Nome: Estender Prazo</w:t>
            </w:r>
          </w:p>
          <w:p w:rsidR="00312C27" w:rsidP="591FD62F" w:rsidRDefault="00312C27" w14:paraId="2F0A3348" wp14:textId="69EED126">
            <w:pPr>
              <w:pStyle w:val="Normal"/>
              <w:spacing w:line="360" w:lineRule="auto"/>
              <w:jc w:val="both"/>
            </w:pPr>
            <w:r w:rsidR="6D5EE9F4">
              <w:rPr/>
              <w:t xml:space="preserve">Descrição: </w:t>
            </w:r>
            <w:r w:rsidR="5DD9CBF4">
              <w:rPr/>
              <w:t>Antes de acabar o tempo de aluguel é possível estender o prazo</w:t>
            </w:r>
          </w:p>
          <w:p w:rsidR="00312C27" w:rsidP="591FD62F" w:rsidRDefault="00312C27" w14:paraId="35B582A9" wp14:textId="20396F1B">
            <w:pPr>
              <w:pStyle w:val="Normal"/>
              <w:spacing w:line="360" w:lineRule="auto"/>
              <w:jc w:val="both"/>
            </w:pPr>
            <w:r w:rsidR="5DD9CBF4">
              <w:rPr/>
              <w:t>Identificador:</w:t>
            </w:r>
            <w:r w:rsidR="5DD9CBF4">
              <w:rPr/>
              <w:t xml:space="preserve"> RN15</w:t>
            </w:r>
          </w:p>
          <w:p w:rsidR="00312C27" w:rsidP="591FD62F" w:rsidRDefault="00312C27" w14:paraId="2A4AB541" wp14:textId="43D87F42">
            <w:pPr>
              <w:pStyle w:val="Normal"/>
              <w:spacing w:line="360" w:lineRule="auto"/>
              <w:jc w:val="both"/>
            </w:pPr>
            <w:r w:rsidR="5DD9CBF4">
              <w:rPr/>
              <w:t>Nome: Bônus Estender Prazo</w:t>
            </w:r>
          </w:p>
          <w:p w:rsidR="00312C27" w:rsidP="591FD62F" w:rsidRDefault="00312C27" w14:paraId="63C99474" wp14:textId="5CBD6AF4">
            <w:pPr>
              <w:pStyle w:val="Normal"/>
              <w:spacing w:line="360" w:lineRule="auto"/>
              <w:jc w:val="both"/>
            </w:pPr>
            <w:r w:rsidR="170B158E">
              <w:rPr/>
              <w:t>Descrição:</w:t>
            </w:r>
            <w:r w:rsidR="5DD9CBF4">
              <w:rPr/>
              <w:t xml:space="preserve"> O Bônus de Aluguel é mantido e um bônus de 15% desconto sobre os dias adicionados é adicionado.</w:t>
            </w:r>
          </w:p>
          <w:p w:rsidR="00312C27" w:rsidP="591FD62F" w:rsidRDefault="00312C27" w14:paraId="77662FF8" wp14:textId="5F8FC9AA">
            <w:pPr>
              <w:pStyle w:val="Normal"/>
              <w:spacing w:line="360" w:lineRule="auto"/>
              <w:jc w:val="both"/>
            </w:pPr>
          </w:p>
          <w:p w:rsidR="00312C27" w:rsidP="591FD62F" w:rsidRDefault="00312C27" w14:paraId="61829076" wp14:textId="6F27F3D0">
            <w:pPr>
              <w:pStyle w:val="Normal"/>
              <w:spacing w:line="360" w:lineRule="auto"/>
              <w:jc w:val="both"/>
            </w:pPr>
          </w:p>
        </w:tc>
      </w:tr>
    </w:tbl>
    <w:p xmlns:wp14="http://schemas.microsoft.com/office/word/2010/wordml" w:rsidR="007B4D62" w:rsidP="007B4D62" w:rsidRDefault="007B4D62" w14:paraId="2BA226A1" wp14:textId="77777777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00631B" w:rsidTr="6A7D65E0" w14:paraId="175E44C2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00631B" w:rsidP="006F03B1" w:rsidRDefault="00706790" w14:paraId="6F6728FC" wp14:textId="77777777">
            <w:pPr>
              <w:pStyle w:val="Ttulo1"/>
            </w:pPr>
            <w:bookmarkStart w:name="_Toc500943439" w:id="7"/>
            <w:r>
              <w:t>5</w:t>
            </w:r>
            <w:r w:rsidR="0000631B">
              <w:t>. Requisitos de Negócio</w:t>
            </w:r>
            <w:bookmarkEnd w:id="7"/>
          </w:p>
        </w:tc>
      </w:tr>
      <w:tr xmlns:wp14="http://schemas.microsoft.com/office/word/2010/wordml" w:rsidR="0000631B" w:rsidTr="6A7D65E0" w14:paraId="792937E4" wp14:textId="77777777">
        <w:trPr>
          <w:cantSplit/>
          <w:trHeight w:val="567"/>
        </w:trPr>
        <w:tc>
          <w:tcPr>
            <w:tcW w:w="9108" w:type="dxa"/>
            <w:tcMar/>
            <w:vAlign w:val="center"/>
          </w:tcPr>
          <w:p w:rsidR="00093E80" w:rsidP="00C35DA7" w:rsidRDefault="006F03B1" w14:paraId="59C8C366" wp14:textId="77777777">
            <w:pPr>
              <w:spacing w:line="360" w:lineRule="auto"/>
              <w:jc w:val="both"/>
              <w:rPr>
                <w:b/>
              </w:rPr>
            </w:pPr>
            <w:r w:rsidRPr="591FD62F" w:rsidR="006F03B1">
              <w:rPr>
                <w:b w:val="1"/>
                <w:bCs w:val="1"/>
              </w:rPr>
              <w:t>Requisitos funcionais</w:t>
            </w:r>
          </w:p>
          <w:p w:rsidR="145C104F" w:rsidP="591FD62F" w:rsidRDefault="145C104F" w14:paraId="549F544A" w14:textId="211DB349">
            <w:pPr>
              <w:spacing w:line="360" w:lineRule="auto"/>
              <w:jc w:val="both"/>
              <w:rPr>
                <w:b w:val="1"/>
                <w:bCs w:val="1"/>
              </w:rPr>
            </w:pPr>
            <w:r w:rsidRPr="591FD62F" w:rsidR="145C104F">
              <w:rPr>
                <w:b w:val="1"/>
                <w:bCs w:val="1"/>
              </w:rPr>
              <w:t xml:space="preserve">O </w:t>
            </w:r>
            <w:r w:rsidRPr="591FD62F" w:rsidR="1D5D2372">
              <w:rPr>
                <w:b w:val="1"/>
                <w:bCs w:val="1"/>
              </w:rPr>
              <w:t>s</w:t>
            </w:r>
            <w:r w:rsidRPr="591FD62F" w:rsidR="145C104F">
              <w:rPr>
                <w:b w:val="1"/>
                <w:bCs w:val="1"/>
              </w:rPr>
              <w:t>istema deve cadastrar os funcionários</w:t>
            </w:r>
          </w:p>
          <w:p w:rsidR="145C104F" w:rsidP="591FD62F" w:rsidRDefault="145C104F" w14:paraId="4517A32C" w14:textId="3C179156">
            <w:pPr>
              <w:pStyle w:val="Normal"/>
              <w:spacing w:line="360" w:lineRule="auto"/>
              <w:jc w:val="both"/>
            </w:pPr>
            <w:r w:rsidRPr="591FD62F" w:rsidR="145C104F">
              <w:rPr>
                <w:b w:val="1"/>
                <w:bCs w:val="1"/>
              </w:rPr>
              <w:t xml:space="preserve">O </w:t>
            </w:r>
            <w:r w:rsidRPr="591FD62F" w:rsidR="1FF2B3CD">
              <w:rPr>
                <w:b w:val="1"/>
                <w:bCs w:val="1"/>
              </w:rPr>
              <w:t>s</w:t>
            </w:r>
            <w:r w:rsidRPr="591FD62F" w:rsidR="145C104F">
              <w:rPr>
                <w:b w:val="1"/>
                <w:bCs w:val="1"/>
              </w:rPr>
              <w:t>istema deve cadastrar o cliente</w:t>
            </w:r>
          </w:p>
          <w:p w:rsidR="145C104F" w:rsidP="591FD62F" w:rsidRDefault="145C104F" w14:paraId="3A41A3A2" w14:textId="55BE30DE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  <w:r w:rsidRPr="591FD62F" w:rsidR="145C104F">
              <w:rPr>
                <w:b w:val="1"/>
                <w:bCs w:val="1"/>
              </w:rPr>
              <w:t xml:space="preserve">Geolocalização dos </w:t>
            </w:r>
            <w:r w:rsidRPr="591FD62F" w:rsidR="2719F371">
              <w:rPr>
                <w:b w:val="1"/>
                <w:bCs w:val="1"/>
              </w:rPr>
              <w:t>veículos</w:t>
            </w:r>
          </w:p>
          <w:p w:rsidR="145C104F" w:rsidP="591FD62F" w:rsidRDefault="145C104F" w14:paraId="49499984" w14:textId="76647CA6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  <w:r w:rsidRPr="591FD62F" w:rsidR="145C104F">
              <w:rPr>
                <w:b w:val="1"/>
                <w:bCs w:val="1"/>
              </w:rPr>
              <w:t xml:space="preserve">Pagamento por </w:t>
            </w:r>
            <w:r w:rsidRPr="591FD62F" w:rsidR="70669B64">
              <w:rPr>
                <w:b w:val="1"/>
                <w:bCs w:val="1"/>
              </w:rPr>
              <w:t>Debito,</w:t>
            </w:r>
            <w:r w:rsidRPr="591FD62F" w:rsidR="145C104F">
              <w:rPr>
                <w:b w:val="1"/>
                <w:bCs w:val="1"/>
              </w:rPr>
              <w:t xml:space="preserve"> </w:t>
            </w:r>
            <w:r w:rsidRPr="591FD62F" w:rsidR="0CDFFD08">
              <w:rPr>
                <w:b w:val="1"/>
                <w:bCs w:val="1"/>
              </w:rPr>
              <w:t>Credito,</w:t>
            </w:r>
            <w:r w:rsidRPr="591FD62F" w:rsidR="39D6B4C1">
              <w:rPr>
                <w:b w:val="1"/>
                <w:bCs w:val="1"/>
              </w:rPr>
              <w:t xml:space="preserve"> Dinheiro e Boleto Bancário</w:t>
            </w:r>
          </w:p>
          <w:p w:rsidR="145C104F" w:rsidP="591FD62F" w:rsidRDefault="145C104F" w14:paraId="574F1344" w14:textId="3298690E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  <w:r w:rsidRPr="591FD62F" w:rsidR="145C104F">
              <w:rPr>
                <w:b w:val="1"/>
                <w:bCs w:val="1"/>
              </w:rPr>
              <w:t xml:space="preserve">Incluir/ alterar / excluir </w:t>
            </w:r>
            <w:r w:rsidRPr="591FD62F" w:rsidR="145C104F">
              <w:rPr>
                <w:b w:val="1"/>
                <w:bCs w:val="1"/>
              </w:rPr>
              <w:t>informações</w:t>
            </w:r>
          </w:p>
          <w:p w:rsidR="145C104F" w:rsidP="591FD62F" w:rsidRDefault="145C104F" w14:paraId="5772ABC3" w14:textId="02062EB3">
            <w:pPr>
              <w:pStyle w:val="Normal"/>
              <w:spacing w:line="360" w:lineRule="auto"/>
              <w:jc w:val="both"/>
            </w:pPr>
            <w:r w:rsidRPr="591FD62F" w:rsidR="145C104F">
              <w:rPr>
                <w:b w:val="1"/>
                <w:bCs w:val="1"/>
              </w:rPr>
              <w:t xml:space="preserve">Tela de buscas de clientes </w:t>
            </w:r>
          </w:p>
          <w:p w:rsidR="145C104F" w:rsidP="591FD62F" w:rsidRDefault="145C104F" w14:paraId="7EA47B59" w14:textId="2FFBC49D">
            <w:pPr>
              <w:pStyle w:val="Normal"/>
              <w:spacing w:line="360" w:lineRule="auto"/>
              <w:jc w:val="both"/>
            </w:pPr>
            <w:r w:rsidRPr="591FD62F" w:rsidR="145C104F">
              <w:rPr>
                <w:b w:val="1"/>
                <w:bCs w:val="1"/>
              </w:rPr>
              <w:t>Gerar relatórios semanais</w:t>
            </w:r>
          </w:p>
          <w:p w:rsidR="145C104F" w:rsidP="591FD62F" w:rsidRDefault="145C104F" w14:paraId="0669A69B" w14:textId="37DFB839">
            <w:pPr>
              <w:pStyle w:val="Normal"/>
              <w:spacing w:line="360" w:lineRule="auto"/>
              <w:jc w:val="both"/>
            </w:pPr>
            <w:r w:rsidRPr="6A7D65E0" w:rsidR="145C104F">
              <w:rPr>
                <w:b w:val="1"/>
                <w:bCs w:val="1"/>
              </w:rPr>
              <w:t xml:space="preserve">Aplicar promoções </w:t>
            </w:r>
          </w:p>
          <w:p w:rsidR="591FD62F" w:rsidP="591FD62F" w:rsidRDefault="591FD62F" w14:paraId="448757B9" w14:textId="24637D62">
            <w:pPr>
              <w:pStyle w:val="Normal"/>
              <w:spacing w:line="360" w:lineRule="auto"/>
              <w:jc w:val="both"/>
            </w:pPr>
            <w:r w:rsidRPr="6A7D65E0" w:rsidR="19ED4C09">
              <w:rPr>
                <w:b w:val="1"/>
                <w:bCs w:val="1"/>
              </w:rPr>
              <w:t>Enviar mensagem no WhatsApp do cliente quando veículo ficar disponível para retirada</w:t>
            </w:r>
          </w:p>
          <w:p w:rsidR="591FD62F" w:rsidP="591FD62F" w:rsidRDefault="591FD62F" w14:paraId="0F929DD9" w14:textId="1C6721F3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</w:p>
          <w:p w:rsidR="006F03B1" w:rsidP="591FD62F" w:rsidRDefault="006F03B1" w14:paraId="6828584D" wp14:textId="6E490DE1">
            <w:pPr>
              <w:spacing w:line="360" w:lineRule="auto"/>
              <w:jc w:val="both"/>
              <w:rPr>
                <w:b w:val="1"/>
                <w:bCs w:val="1"/>
              </w:rPr>
            </w:pPr>
            <w:r w:rsidRPr="591FD62F" w:rsidR="006F03B1">
              <w:rPr>
                <w:b w:val="1"/>
                <w:bCs w:val="1"/>
              </w:rPr>
              <w:t>Req</w:t>
            </w:r>
            <w:r w:rsidRPr="591FD62F" w:rsidR="006F03B1">
              <w:rPr>
                <w:b w:val="1"/>
                <w:bCs w:val="1"/>
              </w:rPr>
              <w:t>uisitos não funcionais</w:t>
            </w:r>
          </w:p>
          <w:p w:rsidR="006F03B1" w:rsidP="591FD62F" w:rsidRDefault="006F03B1" w14:paraId="12C727C5" wp14:textId="30768558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  <w:r w:rsidRPr="591FD62F" w:rsidR="35099DB6">
              <w:rPr>
                <w:b w:val="1"/>
                <w:bCs w:val="1"/>
              </w:rPr>
              <w:t>O Programa deve ser programado em Java</w:t>
            </w:r>
          </w:p>
          <w:p w:rsidR="006F03B1" w:rsidP="591FD62F" w:rsidRDefault="006F03B1" w14:paraId="31FC9B97" wp14:textId="3618C0E0">
            <w:pPr>
              <w:pStyle w:val="Normal"/>
              <w:spacing w:line="360" w:lineRule="auto"/>
              <w:jc w:val="both"/>
            </w:pPr>
            <w:r w:rsidRPr="591FD62F" w:rsidR="35099DB6">
              <w:rPr>
                <w:b w:val="1"/>
                <w:bCs w:val="1"/>
              </w:rPr>
              <w:t xml:space="preserve">É </w:t>
            </w:r>
            <w:r w:rsidRPr="591FD62F" w:rsidR="35099DB6">
              <w:rPr>
                <w:b w:val="1"/>
                <w:bCs w:val="1"/>
              </w:rPr>
              <w:t>possível</w:t>
            </w:r>
            <w:r w:rsidRPr="591FD62F" w:rsidR="35099DB6">
              <w:rPr>
                <w:b w:val="1"/>
                <w:bCs w:val="1"/>
              </w:rPr>
              <w:t xml:space="preserve"> cadastrar e consultar de forma offline.</w:t>
            </w:r>
          </w:p>
          <w:p w:rsidR="006F03B1" w:rsidP="591FD62F" w:rsidRDefault="006F03B1" w14:paraId="31954A7D" wp14:textId="481CA1EF">
            <w:pPr>
              <w:pStyle w:val="Normal"/>
              <w:spacing w:line="360" w:lineRule="auto"/>
              <w:jc w:val="both"/>
            </w:pPr>
            <w:r w:rsidRPr="591FD62F" w:rsidR="35099DB6">
              <w:rPr>
                <w:b w:val="1"/>
                <w:bCs w:val="1"/>
              </w:rPr>
              <w:t xml:space="preserve">Compatibilidade com sistemas operacionais </w:t>
            </w:r>
            <w:r w:rsidRPr="591FD62F" w:rsidR="35099DB6">
              <w:rPr>
                <w:b w:val="1"/>
                <w:bCs w:val="1"/>
              </w:rPr>
              <w:t>Windows,</w:t>
            </w:r>
            <w:r w:rsidRPr="591FD62F" w:rsidR="35099DB6">
              <w:rPr>
                <w:b w:val="1"/>
                <w:bCs w:val="1"/>
              </w:rPr>
              <w:t xml:space="preserve"> Mac OS e Linux</w:t>
            </w:r>
          </w:p>
          <w:p w:rsidR="006F03B1" w:rsidP="591FD62F" w:rsidRDefault="006F03B1" w14:paraId="2D311918" wp14:textId="155A0EE8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  <w:r w:rsidRPr="591FD62F" w:rsidR="35099DB6">
              <w:rPr>
                <w:b w:val="1"/>
                <w:bCs w:val="1"/>
              </w:rPr>
              <w:t xml:space="preserve">O Sistema deve realizar cadastros e maneira </w:t>
            </w:r>
            <w:r w:rsidRPr="591FD62F" w:rsidR="35099DB6">
              <w:rPr>
                <w:b w:val="1"/>
                <w:bCs w:val="1"/>
              </w:rPr>
              <w:t>fácil</w:t>
            </w:r>
            <w:r w:rsidRPr="591FD62F" w:rsidR="35099DB6">
              <w:rPr>
                <w:b w:val="1"/>
                <w:bCs w:val="1"/>
              </w:rPr>
              <w:t xml:space="preserve"> e rápida</w:t>
            </w:r>
          </w:p>
          <w:p w:rsidR="006F03B1" w:rsidP="591FD62F" w:rsidRDefault="006F03B1" w14:paraId="78071998" wp14:textId="7085B414">
            <w:pPr>
              <w:pStyle w:val="Normal"/>
              <w:spacing w:line="360" w:lineRule="auto"/>
              <w:jc w:val="both"/>
            </w:pPr>
            <w:r w:rsidRPr="6A7D65E0" w:rsidR="35099DB6">
              <w:rPr>
                <w:b w:val="1"/>
                <w:bCs w:val="1"/>
              </w:rPr>
              <w:t>Deve se comunicar com o banco SQL Server</w:t>
            </w:r>
          </w:p>
          <w:p w:rsidR="006F03B1" w:rsidP="591FD62F" w:rsidRDefault="006F03B1" w14:paraId="063F77EA" wp14:textId="4F2FB546">
            <w:pPr>
              <w:pStyle w:val="Normal"/>
              <w:spacing w:line="360" w:lineRule="auto"/>
              <w:jc w:val="both"/>
              <w:rPr>
                <w:b w:val="1"/>
                <w:bCs w:val="1"/>
              </w:rPr>
            </w:pPr>
          </w:p>
        </w:tc>
      </w:tr>
    </w:tbl>
    <w:p xmlns:wp14="http://schemas.microsoft.com/office/word/2010/wordml" w:rsidR="0000631B" w:rsidP="001A48A9" w:rsidRDefault="0000631B" w14:paraId="17AD93B2" wp14:textId="77777777"/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A47CBF" w:rsidTr="7340FF92" w14:paraId="44A5C0C2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A47CBF" w:rsidP="00A47CBF" w:rsidRDefault="00A47CBF" w14:paraId="017115DC" wp14:textId="77777777">
            <w:pPr>
              <w:pStyle w:val="Ttulo1"/>
            </w:pPr>
            <w:bookmarkStart w:name="_Toc500943440" w:id="8"/>
            <w:r>
              <w:t>6. Casos de Uso</w:t>
            </w:r>
            <w:bookmarkEnd w:id="8"/>
          </w:p>
        </w:tc>
      </w:tr>
      <w:tr xmlns:wp14="http://schemas.microsoft.com/office/word/2010/wordml" w:rsidR="00A47CBF" w:rsidTr="7340FF92" w14:paraId="16B38BCE" wp14:textId="77777777">
        <w:trPr>
          <w:cantSplit/>
          <w:trHeight w:val="737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9D36C0" w:rsidP="6A7D65E0" w:rsidRDefault="009D36C0" w14:paraId="30821BF1" wp14:textId="09163F19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6A7D65E0" w:rsidR="6A48DE1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 xml:space="preserve">Caso de </w:t>
            </w:r>
            <w:r w:rsidRPr="6A7D65E0" w:rsidR="2F39DE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Uso</w:t>
            </w:r>
            <w:r w:rsidRPr="6A7D65E0" w:rsidR="2F39DE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: </w:t>
            </w:r>
            <w:r w:rsidRPr="6A7D65E0" w:rsidR="37E9C04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nviar Proposta</w:t>
            </w:r>
          </w:p>
          <w:p w:rsidR="009D36C0" w:rsidP="6A7D65E0" w:rsidRDefault="009D36C0" w14:paraId="13BCD5E7" wp14:textId="2BF09FEE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6A7D65E0" w:rsidR="28D3485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Atores</w:t>
            </w:r>
            <w:r w:rsidRPr="6A7D65E0" w:rsidR="28D3485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:</w:t>
            </w:r>
            <w:r w:rsidRPr="6A7D65E0" w:rsidR="2F39DE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6A7D65E0" w:rsidR="456A369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liente,</w:t>
            </w:r>
            <w:r w:rsidRPr="6A7D65E0" w:rsidR="2F39DE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6A7D65E0" w:rsidR="7A69891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6A7D65E0" w:rsidR="6A48DE1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</w:p>
          <w:p w:rsidR="009D36C0" w:rsidP="6A7D65E0" w:rsidRDefault="009D36C0" w14:paraId="6DD8FD08" wp14:textId="4CFC9A43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6A7D65E0" w:rsidR="7066138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Tipo</w:t>
            </w:r>
            <w:r w:rsidRPr="6A7D65E0" w:rsidR="7066138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: Primário e Essencial</w:t>
            </w:r>
          </w:p>
          <w:p w:rsidR="009D36C0" w:rsidP="6A7D65E0" w:rsidRDefault="009D36C0" w14:paraId="3E8926D2" wp14:textId="1778AD71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6A7D65E0" w:rsidR="247297C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Descrição</w:t>
            </w:r>
            <w:r w:rsidRPr="6A7D65E0" w:rsidR="247297C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:</w:t>
            </w:r>
            <w:r w:rsidRPr="6A7D65E0" w:rsidR="712383B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6A7D65E0" w:rsidR="7F47C6C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Cliente solicita o aluguel do </w:t>
            </w:r>
            <w:r w:rsidRPr="6A7D65E0" w:rsidR="535272A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ículo. Vendedor confirma os dados do cliente</w:t>
            </w:r>
            <w:r w:rsidRPr="6A7D65E0" w:rsidR="47CEAD2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. Cliente informa os horários e o tempo de locação.</w:t>
            </w:r>
            <w:r w:rsidRPr="6A7D65E0" w:rsidR="3C86E66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Cliente escolhe o veículo.</w:t>
            </w:r>
            <w:r w:rsidRPr="6A7D65E0" w:rsidR="47CEAD2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6A7D65E0" w:rsidR="02235A9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 gera a proposta</w:t>
            </w:r>
          </w:p>
          <w:p w:rsidR="009D36C0" w:rsidP="6A7D65E0" w:rsidRDefault="009D36C0" w14:paraId="739A7FB6" wp14:textId="5D5FF572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noProof w:val="0"/>
                <w:sz w:val="20"/>
                <w:szCs w:val="20"/>
                <w:lang w:val="pt-BR"/>
              </w:rPr>
            </w:pPr>
            <w:r w:rsidRPr="6A7D65E0" w:rsidR="280F8D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Início</w:t>
            </w:r>
            <w:r w:rsidRPr="6A7D65E0" w:rsidR="017F9BF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:</w:t>
            </w:r>
            <w:r w:rsidRPr="6A7D65E0" w:rsidR="017F9BF1">
              <w:rPr>
                <w:rFonts w:ascii="Helvetica" w:hAnsi="Helvetica" w:eastAsia="Helvetica" w:cs="Helvetica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435059"/>
                <w:sz w:val="30"/>
                <w:szCs w:val="30"/>
                <w:lang w:val="pt-BR"/>
              </w:rPr>
              <w:t xml:space="preserve"> </w:t>
            </w:r>
            <w:r w:rsidRPr="6A7D65E0" w:rsidR="017F9BF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 caso de uso é iniciado quando o cliente </w:t>
            </w:r>
            <w:r w:rsidRPr="6A7D65E0" w:rsidR="1B844B8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se dirige</w:t>
            </w:r>
            <w:r w:rsidRPr="6A7D65E0" w:rsidR="017F9BF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a empresa e solicita o aluguel de carros.</w:t>
            </w:r>
          </w:p>
          <w:p w:rsidR="009D36C0" w:rsidP="6A7D65E0" w:rsidRDefault="009D36C0" w14:paraId="143E9E9F" wp14:textId="5B4A21D4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</w:p>
          <w:p w:rsidR="009D36C0" w:rsidP="21C076A1" w:rsidRDefault="009D36C0" w14:paraId="73CEA2E5" wp14:textId="76D64377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435059"/>
                <w:sz w:val="24"/>
                <w:szCs w:val="24"/>
                <w:lang w:val="pt-BR"/>
              </w:rPr>
            </w:pP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1. </w:t>
            </w:r>
            <w:r w:rsidRPr="21C076A1" w:rsidR="60AB5D8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liente solicita </w:t>
            </w:r>
            <w:r w:rsidRPr="21C076A1" w:rsidR="220678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o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21C076A1" w:rsidR="2C8E495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aluguel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d</w:t>
            </w:r>
            <w:r w:rsidRPr="21C076A1" w:rsidR="01D51CB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 </w:t>
            </w:r>
            <w:r w:rsidRPr="21C076A1" w:rsidR="1D3189D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ículo</w:t>
            </w:r>
            <w:r>
              <w:br/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2. O </w:t>
            </w:r>
            <w:r w:rsidRPr="21C076A1" w:rsidR="383A391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solicita os dados do cliente</w:t>
            </w:r>
            <w:r>
              <w:br/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3. O cliente informa os dados</w:t>
            </w:r>
          </w:p>
          <w:p w:rsidR="009D36C0" w:rsidP="21C076A1" w:rsidRDefault="009D36C0" w14:paraId="536F4449" wp14:textId="0D4368F4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435059"/>
                <w:sz w:val="24"/>
                <w:szCs w:val="24"/>
                <w:lang w:val="pt-BR"/>
              </w:rPr>
            </w:pPr>
            <w:r w:rsidRPr="21C076A1" w:rsidR="19C829F6">
              <w:rPr>
                <w:b w:val="1"/>
                <w:bCs w:val="1"/>
              </w:rPr>
              <w:t>4.</w:t>
            </w:r>
            <w:r w:rsidRPr="21C076A1" w:rsidR="497C17FE">
              <w:rPr>
                <w:b w:val="1"/>
                <w:bCs w:val="1"/>
              </w:rPr>
              <w:t xml:space="preserve"> </w:t>
            </w:r>
            <w:r w:rsidRPr="21C076A1" w:rsidR="19C829F6">
              <w:rPr>
                <w:b w:val="1"/>
                <w:bCs w:val="1"/>
              </w:rPr>
              <w:t>Sistema retorna se cliente já é cadastrado</w:t>
            </w:r>
            <w:r>
              <w:br/>
            </w:r>
            <w:r w:rsidRPr="21C076A1" w:rsidR="0A6969A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5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</w:t>
            </w:r>
            <w:r w:rsidRPr="21C076A1" w:rsidR="33C5EBE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21C076A1" w:rsidR="5D7F2ED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onfirma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os dados e solicita ao cliente informar o tempo de locação do veículo, data e horário de retirada e devolução do veículo</w:t>
            </w:r>
            <w:r>
              <w:br/>
            </w:r>
            <w:r w:rsidRPr="21C076A1" w:rsidR="26271FD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6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cliente informa as datas e </w:t>
            </w:r>
            <w:r w:rsidRPr="21C076A1" w:rsidR="7E2CBC4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horários desejados</w:t>
            </w:r>
            <w:r>
              <w:br/>
            </w:r>
            <w:r w:rsidRPr="21C076A1" w:rsidR="4085EE4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7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</w:t>
            </w:r>
            <w:r w:rsidRPr="21C076A1" w:rsidR="282E69B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apresenta todos os veículos disponíveis no local data e horário de retirada informados pelo client</w:t>
            </w:r>
            <w:r w:rsidRPr="21C076A1" w:rsidR="455E8BA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>
              <w:br/>
            </w:r>
            <w:r w:rsidRPr="21C076A1" w:rsidR="20E8057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8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. O cliente escolhe o veículo</w:t>
            </w:r>
            <w:r w:rsidRPr="21C076A1" w:rsidR="7803E03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.</w:t>
            </w:r>
          </w:p>
          <w:p w:rsidR="009D36C0" w:rsidP="21C076A1" w:rsidRDefault="009D36C0" w14:paraId="24402D4E" wp14:textId="21F6F658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1C076A1" w:rsidR="7B1C8DE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9</w:t>
            </w:r>
            <w:r w:rsidRPr="21C076A1" w:rsidR="31BC630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</w:t>
            </w:r>
            <w:r w:rsidRPr="21C076A1" w:rsidR="127557C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21C076A1" w:rsidR="31BC630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pergunta se o cliente deseja motorista</w:t>
            </w:r>
          </w:p>
          <w:p w:rsidR="009D36C0" w:rsidP="6A7D65E0" w:rsidRDefault="009D36C0" w14:paraId="18A0BB0A" wp14:textId="672CC018">
            <w:pPr>
              <w:pStyle w:val="Normal"/>
              <w:spacing w:line="360" w:lineRule="auto"/>
              <w:jc w:val="both"/>
            </w:pPr>
            <w:r w:rsidRPr="21C076A1" w:rsidR="589015F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10</w:t>
            </w:r>
            <w:r w:rsidRPr="21C076A1" w:rsidR="31BC630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cliente informa que </w:t>
            </w:r>
            <w:r w:rsidRPr="21C076A1" w:rsidR="30F9F8E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sua escolha</w:t>
            </w:r>
            <w:r>
              <w:br/>
            </w:r>
            <w:r w:rsidRPr="21C076A1" w:rsidR="7CBCE3D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1</w:t>
            </w:r>
            <w:r w:rsidRPr="21C076A1" w:rsidR="029924F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1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. O </w:t>
            </w:r>
            <w:r w:rsidRPr="21C076A1" w:rsidR="474FED3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ndedor</w:t>
            </w:r>
            <w:r w:rsidRPr="21C076A1" w:rsidR="4926DDF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informa o valor e </w:t>
            </w:r>
            <w:r w:rsidRPr="21C076A1" w:rsidR="313830E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ria uma proposta</w:t>
            </w:r>
            <w:r w:rsidRPr="21C076A1" w:rsidR="336D71C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</w:p>
          <w:p w:rsidR="066E8AAC" w:rsidP="2DB2D2C3" w:rsidRDefault="066E8AAC" w14:paraId="2003C68F" w14:textId="541AEE0D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066E8AA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12.  Sistema </w:t>
            </w:r>
            <w:r w:rsidRPr="2DB2D2C3" w:rsidR="346F960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g</w:t>
            </w:r>
            <w:r w:rsidRPr="2DB2D2C3" w:rsidR="066E8AA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era a </w:t>
            </w:r>
            <w:r w:rsidRPr="2DB2D2C3" w:rsidR="1BCEA5F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</w:t>
            </w:r>
            <w:r w:rsidRPr="2DB2D2C3" w:rsidR="066E8AA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atura</w:t>
            </w:r>
            <w:r w:rsidRPr="2DB2D2C3" w:rsidR="2D55EA1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.</w:t>
            </w:r>
          </w:p>
          <w:p w:rsidR="009D36C0" w:rsidP="21C076A1" w:rsidRDefault="009D36C0" w14:paraId="18311DDE" wp14:textId="0D08D747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</w:p>
          <w:p w:rsidR="70505324" w:rsidP="2DB2D2C3" w:rsidRDefault="70505324" w14:paraId="04D75EEC" w14:textId="56779B05">
            <w:pPr>
              <w:spacing w:line="36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</w:pP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0"/>
                <w:szCs w:val="20"/>
                <w:u w:val="single"/>
                <w:lang w:val="pt-BR"/>
              </w:rPr>
              <w:t>Caso de Uso</w:t>
            </w: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: Manter Cadastro de Veiculo</w:t>
            </w:r>
          </w:p>
          <w:p w:rsidR="70505324" w:rsidP="2DB2D2C3" w:rsidRDefault="70505324" w14:paraId="10B4B7A2" w14:textId="2B602163">
            <w:p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</w:pP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0"/>
                <w:szCs w:val="20"/>
                <w:u w:val="single"/>
                <w:lang w:val="pt-BR"/>
              </w:rPr>
              <w:t>Atores</w:t>
            </w: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: </w:t>
            </w:r>
            <w:r w:rsidRPr="2DB2D2C3" w:rsidR="78839B3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Funcionário</w:t>
            </w:r>
          </w:p>
          <w:p w:rsidR="70505324" w:rsidP="2DB2D2C3" w:rsidRDefault="70505324" w14:paraId="54B6C397" w14:textId="0E4BD7F9">
            <w:pPr>
              <w:spacing w:line="360" w:lineRule="auto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</w:pP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0"/>
                <w:szCs w:val="20"/>
                <w:u w:val="single"/>
                <w:lang w:val="pt-BR"/>
              </w:rPr>
              <w:t>Tipo:</w:t>
            </w:r>
            <w:r w:rsidRPr="2DB2D2C3" w:rsidR="7050532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 Primário e Essencial</w:t>
            </w:r>
          </w:p>
          <w:p w:rsidR="12CA9237" w:rsidP="2DB2D2C3" w:rsidRDefault="12CA9237" w14:paraId="31BF333F" w14:textId="7DAF5B52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</w:pPr>
            <w:r w:rsidRPr="2DB2D2C3" w:rsidR="12CA923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u w:val="single"/>
                <w:lang w:val="pt-BR"/>
              </w:rPr>
              <w:t>Descrição</w:t>
            </w:r>
            <w:r w:rsidRPr="2DB2D2C3" w:rsidR="12CA923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: Novo </w:t>
            </w:r>
            <w:r w:rsidRPr="2DB2D2C3" w:rsidR="524201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veículo</w:t>
            </w:r>
            <w:r w:rsidRPr="2DB2D2C3" w:rsidR="12CA923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 chega </w:t>
            </w:r>
            <w:r w:rsidRPr="2DB2D2C3" w:rsidR="30C1EA0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à</w:t>
            </w:r>
            <w:r w:rsidRPr="2DB2D2C3" w:rsidR="12CA923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 locadora e deve ser registrado. </w:t>
            </w:r>
            <w:r w:rsidRPr="2DB2D2C3" w:rsidR="0FBF20F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Funcionário pega as </w:t>
            </w:r>
            <w:r w:rsidRPr="2DB2D2C3" w:rsidR="6F3F689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informações</w:t>
            </w:r>
            <w:r w:rsidRPr="2DB2D2C3" w:rsidR="0FBF20F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 xml:space="preserve"> do </w:t>
            </w:r>
            <w:r w:rsidRPr="2DB2D2C3" w:rsidR="5E4EF92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t-BR"/>
              </w:rPr>
              <w:t>veículo e coloca no sistema.</w:t>
            </w:r>
          </w:p>
          <w:p w:rsidR="2DB2D2C3" w:rsidP="2DB2D2C3" w:rsidRDefault="2DB2D2C3" w14:paraId="00E75258" w14:textId="1271FC60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</w:p>
          <w:p w:rsidR="009D36C0" w:rsidP="7340FF92" w:rsidRDefault="009D36C0" w14:paraId="0214FF31" wp14:textId="170C6C23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062A523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Sistema Solicita as Informações do </w:t>
            </w:r>
            <w:r w:rsidRPr="7340FF92" w:rsidR="3AA2C5D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</w:t>
            </w:r>
            <w:r w:rsidRPr="7340FF92" w:rsidR="062A523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iculo</w:t>
            </w:r>
          </w:p>
          <w:p w:rsidR="009D36C0" w:rsidP="7340FF92" w:rsidRDefault="009D36C0" w14:paraId="1D574D79" wp14:textId="58020BB4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656E35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 Funcionário informa os dados do </w:t>
            </w:r>
            <w:r w:rsidRPr="7340FF92" w:rsidR="640C2A0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</w:t>
            </w:r>
            <w:r w:rsidRPr="7340FF92" w:rsidR="656E35A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ículo</w:t>
            </w:r>
          </w:p>
          <w:p w:rsidR="009D36C0" w:rsidP="7340FF92" w:rsidRDefault="009D36C0" w14:paraId="2E22B763" wp14:textId="46E1C3BA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19DCCB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Sistema </w:t>
            </w:r>
            <w:r w:rsidRPr="7340FF92" w:rsidR="0D159D4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r</w:t>
            </w:r>
            <w:r w:rsidRPr="7340FF92" w:rsidR="19DCCB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etorna os </w:t>
            </w:r>
            <w:r w:rsidRPr="7340FF92" w:rsidR="17FBFD6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d</w:t>
            </w:r>
            <w:r w:rsidRPr="7340FF92" w:rsidR="19DCCB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ados</w:t>
            </w:r>
          </w:p>
          <w:p w:rsidR="009D36C0" w:rsidP="21C076A1" w:rsidRDefault="009D36C0" w14:paraId="347DF41B" wp14:textId="77D2FC78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1C076A1" w:rsidR="4D1E879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luxo Alternativo:</w:t>
            </w:r>
          </w:p>
          <w:p w:rsidR="009D36C0" w:rsidP="7340FF92" w:rsidRDefault="009D36C0" w14:paraId="67EA6979" wp14:textId="0B9C456A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4D1E879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3a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– Criar um </w:t>
            </w:r>
            <w:r w:rsidRPr="7340FF92" w:rsidR="56C066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n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vo </w:t>
            </w:r>
            <w:r w:rsidRPr="7340FF92" w:rsidR="039934A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ículo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com as </w:t>
            </w:r>
            <w:r w:rsidRPr="7340FF92" w:rsidR="6C15A74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i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nformações</w:t>
            </w:r>
          </w:p>
          <w:p w:rsidR="009D36C0" w:rsidP="7340FF92" w:rsidRDefault="009D36C0" w14:paraId="5A965718" wp14:textId="08B56A76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3b – Altera a </w:t>
            </w:r>
            <w:r w:rsidRPr="7340FF92" w:rsidR="6841F1B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q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uantidade do </w:t>
            </w:r>
            <w:r w:rsidRPr="7340FF92" w:rsidR="6B95757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</w:t>
            </w:r>
            <w:r w:rsidRPr="7340FF92" w:rsidR="63FBF8EC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iculo</w:t>
            </w:r>
          </w:p>
          <w:p w:rsidR="009D36C0" w:rsidP="2DB2D2C3" w:rsidRDefault="009D36C0" w14:paraId="3CDE16DF" wp14:textId="264189D5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</w:p>
          <w:p w:rsidR="3E7D7DCA" w:rsidP="2DB2D2C3" w:rsidRDefault="3E7D7DCA" w14:paraId="0D80B4F5" w14:textId="4ED85A99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</w:pPr>
            <w:r w:rsidRPr="2DB2D2C3" w:rsidR="3E7D7D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Caso de Uso</w:t>
            </w:r>
            <w:r w:rsidRPr="2DB2D2C3" w:rsidR="3E7D7D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:</w:t>
            </w:r>
            <w:r w:rsidRPr="2DB2D2C3" w:rsidR="5EC0FDF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</w:t>
            </w:r>
            <w:r w:rsidRPr="2DB2D2C3" w:rsidR="0E94153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Devolução de Locação</w:t>
            </w:r>
          </w:p>
          <w:p w:rsidR="62BD3852" w:rsidP="2DB2D2C3" w:rsidRDefault="62BD3852" w14:paraId="5AD64992" w14:textId="51505285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</w:pPr>
            <w:r w:rsidRPr="2DB2D2C3" w:rsidR="62BD38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Atores</w:t>
            </w:r>
            <w:r w:rsidRPr="2DB2D2C3" w:rsidR="62BD3852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: </w:t>
            </w:r>
            <w:r w:rsidRPr="2DB2D2C3" w:rsidR="15254E2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Funcionário, Motorista</w:t>
            </w:r>
            <w:r w:rsidRPr="2DB2D2C3" w:rsidR="15254E2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e Cliente</w:t>
            </w:r>
          </w:p>
          <w:p w:rsidR="3E7D7DCA" w:rsidP="2DB2D2C3" w:rsidRDefault="3E7D7DCA" w14:paraId="678495B7" w14:textId="2A612C68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</w:pPr>
            <w:r w:rsidRPr="2DB2D2C3" w:rsidR="3E7D7D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Tipo:</w:t>
            </w:r>
            <w:r w:rsidRPr="2DB2D2C3" w:rsidR="6FEB28F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</w:t>
            </w:r>
            <w:r w:rsidRPr="2DB2D2C3" w:rsidR="2F55DDC9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Primários</w:t>
            </w:r>
            <w:r w:rsidRPr="2DB2D2C3" w:rsidR="4E9343C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e Essencial</w:t>
            </w:r>
          </w:p>
          <w:p w:rsidR="3E7D7DCA" w:rsidP="7340FF92" w:rsidRDefault="3E7D7DCA" w14:paraId="1534A12E" w14:textId="03C1110D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</w:pPr>
            <w:r w:rsidRPr="7340FF92" w:rsidR="3E7D7D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single"/>
                <w:lang w:val="pt-BR"/>
              </w:rPr>
              <w:t>Descrição</w:t>
            </w:r>
            <w:r w:rsidRPr="7340FF92" w:rsidR="3E7D7DC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:</w:t>
            </w:r>
            <w:r w:rsidRPr="7340FF92" w:rsidR="5F64595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Tempo de </w:t>
            </w:r>
            <w:r w:rsidRPr="7340FF92" w:rsidR="6B427E4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l</w:t>
            </w:r>
            <w:r w:rsidRPr="7340FF92" w:rsidR="5F645957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ocação se </w:t>
            </w:r>
            <w:r w:rsidRPr="7340FF92" w:rsidR="41D305E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esgota, </w:t>
            </w:r>
            <w:r w:rsidRPr="7340FF92" w:rsidR="3A006693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o</w:t>
            </w:r>
            <w:r w:rsidRPr="7340FF92" w:rsidR="41D305E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 xml:space="preserve"> veículo deve ser devolvido </w:t>
            </w:r>
            <w:r w:rsidRPr="7340FF92" w:rsidR="0E130A9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à locadora</w:t>
            </w:r>
            <w:r w:rsidRPr="7340FF92" w:rsidR="44D72C6F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u w:val="none"/>
                <w:lang w:val="pt-BR"/>
              </w:rPr>
              <w:t>.</w:t>
            </w:r>
          </w:p>
          <w:p w:rsidR="1D966CF5" w:rsidP="2DB2D2C3" w:rsidRDefault="1D966CF5" w14:paraId="7DA4EF22" w14:textId="5A06E92F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1D966CF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 veículo é devolvido </w:t>
            </w:r>
          </w:p>
          <w:p w:rsidR="1D966CF5" w:rsidP="2DB2D2C3" w:rsidRDefault="1D966CF5" w14:paraId="08B08E60" w14:textId="24FD4CF6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1D966CF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uncionário confere a condição do veiculo</w:t>
            </w:r>
          </w:p>
          <w:p w:rsidR="20C29B9A" w:rsidP="2DB2D2C3" w:rsidRDefault="20C29B9A" w14:paraId="3F45FAC9" w14:textId="21A3C241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Sistema solicita os dados do veiculo</w:t>
            </w:r>
          </w:p>
          <w:p w:rsidR="20C29B9A" w:rsidP="2DB2D2C3" w:rsidRDefault="20C29B9A" w14:paraId="46C0D50E" w14:textId="25786C7C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uncionário insere os dados</w:t>
            </w:r>
          </w:p>
          <w:p w:rsidR="20C29B9A" w:rsidP="7340FF92" w:rsidRDefault="20C29B9A" w14:paraId="03EF1DE4" w14:textId="6D22E5C5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Sistema </w:t>
            </w:r>
            <w:r w:rsidRPr="7340FF92" w:rsidR="4A71FA1E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</w:t>
            </w: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echa a </w:t>
            </w:r>
            <w:r w:rsidRPr="7340FF92" w:rsidR="60C594F8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l</w:t>
            </w: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ocação</w:t>
            </w:r>
          </w:p>
          <w:p w:rsidR="009D36C0" w:rsidP="2DB2D2C3" w:rsidRDefault="009D36C0" w14:paraId="6D08CF4A" wp14:textId="62263E07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Fluxo Alternativo:</w:t>
            </w:r>
          </w:p>
          <w:p w:rsidR="20C29B9A" w:rsidP="7340FF92" w:rsidRDefault="20C29B9A" w14:paraId="637CD488" w14:textId="750FCFE9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1a – </w:t>
            </w:r>
            <w:r w:rsidRPr="7340FF92" w:rsidR="4B047B3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1. </w:t>
            </w: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Cliente devolve o </w:t>
            </w:r>
            <w:r w:rsidRPr="7340FF92" w:rsidR="40852A1B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</w:t>
            </w: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iculo</w:t>
            </w:r>
          </w:p>
          <w:p w:rsidR="2DB2D2C3" w:rsidP="2DB2D2C3" w:rsidRDefault="2DB2D2C3" w14:paraId="5A1835C2" w14:textId="36F09763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</w:p>
          <w:p w:rsidR="20C29B9A" w:rsidP="7340FF92" w:rsidRDefault="20C29B9A" w14:paraId="64140A9C" w14:textId="4123F1E2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20C29B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1b – </w:t>
            </w:r>
            <w:r w:rsidRPr="7340FF92" w:rsidR="37831CF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1.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Sistema </w:t>
            </w:r>
            <w:r w:rsidRPr="7340FF92" w:rsidR="4E8DF0A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n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tifica </w:t>
            </w:r>
            <w:proofErr w:type="gramStart"/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o</w:t>
            </w:r>
            <w:proofErr w:type="gramEnd"/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</w:t>
            </w:r>
            <w:r w:rsidRPr="7340FF92" w:rsidR="22D43BF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liente com </w:t>
            </w:r>
            <w:r w:rsidRPr="7340FF92" w:rsidR="23B344C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h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rários para o </w:t>
            </w:r>
            <w:r w:rsidRPr="7340FF92" w:rsidR="741E1CA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m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otorista </w:t>
            </w:r>
            <w:r w:rsidRPr="7340FF92" w:rsidR="4E873E6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r</w:t>
            </w: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ecolher o </w:t>
            </w:r>
            <w:r w:rsidRPr="7340FF92" w:rsidR="0EA5E4B5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eículo</w:t>
            </w:r>
            <w:r w:rsidRPr="7340FF92" w:rsidR="7048745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.</w:t>
            </w:r>
          </w:p>
          <w:p w:rsidR="0B3AA50D" w:rsidP="2DB2D2C3" w:rsidRDefault="0B3AA50D" w14:paraId="70F8B537" w14:textId="7F424D4B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2DB2D2C3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       2. Cliente escolhe o melhor horário.</w:t>
            </w:r>
          </w:p>
          <w:p w:rsidR="0B3AA50D" w:rsidP="7340FF92" w:rsidRDefault="0B3AA50D" w14:paraId="66966107" w14:textId="377C08AA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0B3AA50D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       3. </w:t>
            </w:r>
            <w:r w:rsidRPr="7340FF92" w:rsidR="3BDE5F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Motorista vai até a casa do </w:t>
            </w:r>
            <w:r w:rsidRPr="7340FF92" w:rsidR="3B783706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c</w:t>
            </w:r>
            <w:r w:rsidRPr="7340FF92" w:rsidR="3BDE5F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liente</w:t>
            </w:r>
          </w:p>
          <w:p w:rsidR="3BDE5F9A" w:rsidP="7340FF92" w:rsidRDefault="3BDE5F9A" w14:paraId="01EE5BD8" w14:textId="7987AB28">
            <w:pPr>
              <w:pStyle w:val="Normal"/>
              <w:spacing w:line="360" w:lineRule="auto"/>
              <w:jc w:val="both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</w:pPr>
            <w:r w:rsidRPr="7340FF92" w:rsidR="3BDE5F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       4. Motorista devolve o </w:t>
            </w:r>
            <w:r w:rsidRPr="7340FF92" w:rsidR="27821F64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v</w:t>
            </w:r>
            <w:r w:rsidRPr="7340FF92" w:rsidR="3BDE5F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>eículo</w:t>
            </w:r>
            <w:r w:rsidRPr="7340FF92" w:rsidR="3BDE5F9A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auto"/>
                <w:sz w:val="20"/>
                <w:szCs w:val="20"/>
                <w:lang w:val="pt-BR"/>
              </w:rPr>
              <w:t xml:space="preserve"> para locadora.</w:t>
            </w:r>
          </w:p>
          <w:p w:rsidR="009D36C0" w:rsidP="6A7D65E0" w:rsidRDefault="009D36C0" w14:paraId="0DE4B5B7" wp14:textId="6DC4E73B">
            <w:pPr>
              <w:pStyle w:val="Normal"/>
              <w:spacing w:line="360" w:lineRule="auto"/>
              <w:jc w:val="both"/>
            </w:pPr>
            <w:r>
              <w:br/>
            </w:r>
            <w:r w:rsidR="17B34814">
              <w:drawing>
                <wp:inline xmlns:wp14="http://schemas.microsoft.com/office/word/2010/wordprocessingDrawing" wp14:editId="7340FF92" wp14:anchorId="241EF628">
                  <wp:extent cx="5562429" cy="4619625"/>
                  <wp:effectExtent l="0" t="0" r="0" b="0"/>
                  <wp:docPr id="118748294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6fd2c086303b4e73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5562429" cy="461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R="00FC16C6" w:rsidP="00FC16C6" w:rsidRDefault="00FC16C6" w14:paraId="66204FF1" wp14:textId="77777777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FC16C6" w:rsidTr="7340FF92" w14:paraId="49F2CCA5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FC16C6" w:rsidP="00E63609" w:rsidRDefault="00FC16C6" w14:paraId="6E7B3217" wp14:textId="77777777">
            <w:pPr>
              <w:pStyle w:val="Ttulo1"/>
            </w:pPr>
            <w:bookmarkStart w:name="_Toc500943441" w:id="9"/>
            <w:r>
              <w:t xml:space="preserve">7. </w:t>
            </w:r>
            <w:r w:rsidR="00277C2B">
              <w:t>Diagrama</w:t>
            </w:r>
            <w:r>
              <w:t xml:space="preserve"> de Classes</w:t>
            </w:r>
            <w:bookmarkEnd w:id="9"/>
          </w:p>
        </w:tc>
      </w:tr>
      <w:tr xmlns:wp14="http://schemas.microsoft.com/office/word/2010/wordml" w:rsidR="00FC16C6" w:rsidTr="7340FF92" w14:paraId="2859F5C7" wp14:textId="77777777">
        <w:trPr>
          <w:cantSplit/>
          <w:trHeight w:val="737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277C2B" w:rsidP="30076089" w:rsidRDefault="00277C2B" w14:paraId="2DBF0D7D" wp14:textId="59CE1F89">
            <w:pPr>
              <w:pStyle w:val="Normal"/>
              <w:spacing w:line="360" w:lineRule="auto"/>
              <w:jc w:val="both"/>
            </w:pPr>
            <w:r w:rsidR="61BD7AC0">
              <w:drawing>
                <wp:inline xmlns:wp14="http://schemas.microsoft.com/office/word/2010/wordprocessingDrawing" wp14:editId="51BA3A5F" wp14:anchorId="2313F106">
                  <wp:extent cx="4895850" cy="3448050"/>
                  <wp:effectExtent l="0" t="0" r="0" b="0"/>
                  <wp:docPr id="91734913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c7e7384f0dc4ec8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895850" cy="3448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RPr="00077D5D" w:rsidR="00FC16C6" w:rsidP="00FC16C6" w:rsidRDefault="00FC16C6" w14:paraId="6B62F1B3" wp14:textId="77777777">
      <w:pPr>
        <w:rPr>
          <w:b/>
          <w:bCs/>
        </w:rPr>
      </w:pPr>
    </w:p>
    <w:p xmlns:wp14="http://schemas.microsoft.com/office/word/2010/wordml" w:rsidR="00FC16C6" w:rsidP="00FC16C6" w:rsidRDefault="00FC16C6" w14:paraId="02F2C34E" wp14:textId="77777777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108"/>
      </w:tblGrid>
      <w:tr xmlns:wp14="http://schemas.microsoft.com/office/word/2010/wordml" w:rsidR="00FC16C6" w:rsidTr="0CA97061" w14:paraId="77CC8764" wp14:textId="77777777">
        <w:trPr>
          <w:cantSplit/>
          <w:trHeight w:val="454" w:hRule="exact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FC16C6" w:rsidP="00E63609" w:rsidRDefault="00FC16C6" w14:paraId="4DD9E003" wp14:textId="77777777">
            <w:pPr>
              <w:pStyle w:val="Ttulo1"/>
            </w:pPr>
            <w:bookmarkStart w:name="_Toc500943442" w:id="10"/>
            <w:r>
              <w:t xml:space="preserve">8. </w:t>
            </w:r>
            <w:r w:rsidR="00277C2B">
              <w:t>Diagrama</w:t>
            </w:r>
            <w:r>
              <w:t xml:space="preserve"> de Estados</w:t>
            </w:r>
            <w:bookmarkEnd w:id="10"/>
          </w:p>
        </w:tc>
      </w:tr>
      <w:tr xmlns:wp14="http://schemas.microsoft.com/office/word/2010/wordml" w:rsidR="00FC16C6" w:rsidTr="0CA97061" w14:paraId="2602DE63" wp14:textId="77777777">
        <w:trPr>
          <w:cantSplit/>
          <w:trHeight w:val="7005"/>
        </w:trPr>
        <w:tc>
          <w:tcPr>
            <w:tcW w:w="9108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277C2B" w:rsidP="02732508" w:rsidRDefault="00277C2B" w14:paraId="680A4E5D" wp14:textId="3D2F8938">
            <w:pPr>
              <w:pStyle w:val="Normal"/>
              <w:spacing w:line="360" w:lineRule="auto"/>
              <w:jc w:val="both"/>
            </w:pPr>
            <w:r w:rsidR="32C7F024">
              <w:drawing>
                <wp:inline xmlns:wp14="http://schemas.microsoft.com/office/word/2010/wordprocessingDrawing" wp14:editId="0CA97061" wp14:anchorId="5C83A090">
                  <wp:extent cx="5713482" cy="5225454"/>
                  <wp:effectExtent l="0" t="0" r="0" b="0"/>
                  <wp:docPr id="5346785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48bca59ab9164a24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5713482" cy="5225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RPr="00077D5D" w:rsidR="00FC16C6" w:rsidP="00FC16C6" w:rsidRDefault="00FC16C6" w14:paraId="19219836" wp14:textId="77777777">
      <w:pPr>
        <w:rPr>
          <w:b/>
          <w:bCs/>
        </w:rPr>
      </w:pPr>
    </w:p>
    <w:p xmlns:wp14="http://schemas.microsoft.com/office/word/2010/wordml" w:rsidR="00FC16C6" w:rsidP="00FC16C6" w:rsidRDefault="00FC16C6" w14:paraId="296FEF7D" wp14:textId="77777777">
      <w:pPr>
        <w:rPr>
          <w:b/>
          <w:bCs/>
        </w:rPr>
      </w:pPr>
    </w:p>
    <w:tbl>
      <w:tblPr>
        <w:tblW w:w="9765" w:type="dxa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765"/>
      </w:tblGrid>
      <w:tr xmlns:wp14="http://schemas.microsoft.com/office/word/2010/wordml" w:rsidR="00FC16C6" w:rsidTr="7340FF92" w14:paraId="4CB790DA" wp14:textId="77777777">
        <w:trPr>
          <w:cantSplit/>
          <w:trHeight w:val="454" w:hRule="exact"/>
        </w:trPr>
        <w:tc>
          <w:tcPr>
            <w:tcW w:w="9765" w:type="dxa"/>
            <w:tcBorders>
              <w:bottom w:val="single" w:color="auto" w:sz="4" w:space="0"/>
            </w:tcBorders>
            <w:shd w:val="clear" w:color="auto" w:fill="D6E3BC" w:themeFill="accent3" w:themeFillTint="66"/>
            <w:tcMar/>
            <w:vAlign w:val="center"/>
          </w:tcPr>
          <w:p w:rsidR="00FC16C6" w:rsidP="00FC16C6" w:rsidRDefault="00FC16C6" w14:paraId="3409C18B" wp14:textId="77777777">
            <w:pPr>
              <w:pStyle w:val="Ttulo1"/>
            </w:pPr>
            <w:bookmarkStart w:name="_Toc500943443" w:id="11"/>
            <w:r>
              <w:t xml:space="preserve">9. </w:t>
            </w:r>
            <w:r w:rsidR="00277C2B">
              <w:t>Diagramas</w:t>
            </w:r>
            <w:r>
              <w:t xml:space="preserve"> de Interação</w:t>
            </w:r>
            <w:bookmarkEnd w:id="11"/>
          </w:p>
        </w:tc>
      </w:tr>
      <w:tr xmlns:wp14="http://schemas.microsoft.com/office/word/2010/wordml" w:rsidR="00FC16C6" w:rsidTr="7340FF92" w14:paraId="0720EE62" wp14:textId="77777777">
        <w:trPr>
          <w:cantSplit/>
          <w:trHeight w:val="13395"/>
        </w:trPr>
        <w:tc>
          <w:tcPr>
            <w:tcW w:w="9765" w:type="dxa"/>
            <w:tcBorders>
              <w:bottom w:val="single" w:color="auto" w:sz="4" w:space="0"/>
            </w:tcBorders>
            <w:shd w:val="clear" w:color="auto" w:fill="auto"/>
            <w:tcMar/>
            <w:vAlign w:val="center"/>
          </w:tcPr>
          <w:p w:rsidR="002D4900" w:rsidP="7840555F" w:rsidRDefault="002D4900" w14:paraId="29D70391" wp14:textId="2938BC54">
            <w:pPr>
              <w:pStyle w:val="Normal"/>
              <w:spacing w:line="360" w:lineRule="auto"/>
              <w:jc w:val="both"/>
            </w:pPr>
            <w:r w:rsidR="257D1F8C">
              <w:rPr/>
              <w:t>Diagrama de Interação - Locação</w:t>
            </w:r>
          </w:p>
          <w:p w:rsidR="002D4900" w:rsidP="7840555F" w:rsidRDefault="002D4900" w14:paraId="5562F28F" wp14:textId="18FA431F">
            <w:pPr>
              <w:pStyle w:val="Normal"/>
              <w:spacing w:line="360" w:lineRule="auto"/>
              <w:jc w:val="both"/>
            </w:pPr>
            <w:r w:rsidR="257D1F8C">
              <w:drawing>
                <wp:inline xmlns:wp14="http://schemas.microsoft.com/office/word/2010/wordprocessingDrawing" wp14:editId="600C497F" wp14:anchorId="287D99D8">
                  <wp:extent cx="6052290" cy="3098542"/>
                  <wp:effectExtent l="0" t="0" r="0" b="0"/>
                  <wp:docPr id="981879826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00ffe3b0be8c4f40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6052290" cy="3098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D4900" w:rsidP="7840555F" w:rsidRDefault="002D4900" w14:paraId="6157B41F" wp14:textId="51B4AC77">
            <w:pPr>
              <w:pStyle w:val="Normal"/>
              <w:spacing w:line="360" w:lineRule="auto"/>
              <w:jc w:val="both"/>
            </w:pPr>
            <w:r w:rsidR="257D1F8C">
              <w:rPr/>
              <w:t xml:space="preserve">Diagrama de Interação - </w:t>
            </w:r>
            <w:r w:rsidR="257D1F8C">
              <w:rPr/>
              <w:t>Cadastrar Veiculo</w:t>
            </w:r>
          </w:p>
          <w:p w:rsidR="002D4900" w:rsidP="7840555F" w:rsidRDefault="002D4900" w14:paraId="338E6006" wp14:textId="331FD226">
            <w:pPr>
              <w:pStyle w:val="Normal"/>
              <w:spacing w:line="360" w:lineRule="auto"/>
              <w:jc w:val="both"/>
            </w:pPr>
          </w:p>
          <w:p w:rsidR="002D4900" w:rsidP="7840555F" w:rsidRDefault="002D4900" w14:paraId="7194DBDC" wp14:textId="0D312129">
            <w:pPr>
              <w:pStyle w:val="Normal"/>
              <w:spacing w:line="360" w:lineRule="auto"/>
              <w:jc w:val="both"/>
            </w:pPr>
            <w:r w:rsidR="093DB08F">
              <w:drawing>
                <wp:inline xmlns:wp14="http://schemas.microsoft.com/office/word/2010/wordprocessingDrawing" wp14:editId="4DF677CB" wp14:anchorId="17BF1086">
                  <wp:extent cx="5815344" cy="4010025"/>
                  <wp:effectExtent l="0" t="0" r="0" b="0"/>
                  <wp:docPr id="156715658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54d5e25aebe4efc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5344" cy="401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RPr="00077D5D" w:rsidR="00FC16C6" w:rsidP="00FC16C6" w:rsidRDefault="00FC16C6" w14:paraId="769D0D3C" wp14:textId="77777777">
      <w:pPr>
        <w:rPr>
          <w:b/>
          <w:bCs/>
        </w:rPr>
      </w:pPr>
    </w:p>
    <w:p xmlns:wp14="http://schemas.microsoft.com/office/word/2010/wordml" w:rsidRPr="00077D5D" w:rsidR="00FC16C6" w:rsidP="00A47CBF" w:rsidRDefault="00FC16C6" w14:paraId="54CD245A" wp14:textId="77777777">
      <w:pPr>
        <w:rPr>
          <w:b/>
          <w:bCs/>
        </w:rPr>
      </w:pPr>
    </w:p>
    <w:tbl>
      <w:tblPr>
        <w:tblW w:w="0" w:type="auto"/>
        <w:tblInd w:w="61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9066"/>
      </w:tblGrid>
      <w:tr xmlns:wp14="http://schemas.microsoft.com/office/word/2010/wordml" w:rsidR="00D10B4E" w:rsidTr="0047611D" w14:paraId="5C29FC08" wp14:textId="77777777">
        <w:trPr>
          <w:trHeight w:val="567"/>
        </w:trPr>
        <w:tc>
          <w:tcPr>
            <w:tcW w:w="9066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6E3BC" w:themeFill="accent3" w:themeFillTint="66"/>
            <w:vAlign w:val="center"/>
          </w:tcPr>
          <w:p w:rsidR="00D10B4E" w:rsidP="001A48A9" w:rsidRDefault="00FC16C6" w14:paraId="63A3A64C" wp14:textId="77777777">
            <w:pPr>
              <w:pStyle w:val="Ttulo1"/>
              <w:rPr>
                <w:color w:val="000000"/>
              </w:rPr>
            </w:pPr>
            <w:bookmarkStart w:name="_Toc38248326" w:id="12"/>
            <w:bookmarkStart w:name="_Toc500943444" w:id="13"/>
            <w:r>
              <w:lastRenderedPageBreak/>
              <w:t>10</w:t>
            </w:r>
            <w:r w:rsidR="006F03B1">
              <w:t>.</w:t>
            </w:r>
            <w:r w:rsidR="00D10B4E">
              <w:t xml:space="preserve"> </w:t>
            </w:r>
            <w:bookmarkEnd w:id="12"/>
            <w:r w:rsidR="00DE19F1">
              <w:t>Glossário</w:t>
            </w:r>
            <w:bookmarkEnd w:id="13"/>
          </w:p>
        </w:tc>
      </w:tr>
      <w:tr xmlns:wp14="http://schemas.microsoft.com/office/word/2010/wordml" w:rsidR="00DE19F1" w14:paraId="07630A35" wp14:textId="77777777">
        <w:trPr>
          <w:trHeight w:val="567"/>
        </w:trPr>
        <w:tc>
          <w:tcPr>
            <w:tcW w:w="9066" w:type="dxa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="00DE19F1" w:rsidP="00486A8A" w:rsidRDefault="00486A8A" w14:paraId="3E1CBCCA" wp14:textId="77777777">
            <w:pPr>
              <w:spacing w:line="360" w:lineRule="auto"/>
              <w:rPr>
                <w:i/>
              </w:rPr>
            </w:pPr>
            <w:r w:rsidRPr="00486A8A">
              <w:rPr>
                <w:i/>
              </w:rPr>
              <w:t>(Definições e termos utilizados</w:t>
            </w:r>
            <w:r w:rsidR="006F03B1">
              <w:rPr>
                <w:i/>
              </w:rPr>
              <w:t xml:space="preserve"> no projeto</w:t>
            </w:r>
            <w:r w:rsidRPr="00486A8A">
              <w:rPr>
                <w:i/>
              </w:rPr>
              <w:t>)</w:t>
            </w:r>
          </w:p>
          <w:p w:rsidR="003E14E0" w:rsidP="00486A8A" w:rsidRDefault="003E14E0" w14:paraId="1231BE67" wp14:textId="77777777">
            <w:pPr>
              <w:spacing w:line="360" w:lineRule="auto"/>
              <w:rPr>
                <w:i/>
                <w:color w:val="000080"/>
                <w:sz w:val="22"/>
              </w:rPr>
            </w:pPr>
          </w:p>
        </w:tc>
      </w:tr>
    </w:tbl>
    <w:p xmlns:wp14="http://schemas.microsoft.com/office/word/2010/wordml" w:rsidRPr="00D10B4E" w:rsidR="00530F23" w:rsidP="00623294" w:rsidRDefault="00530F23" w14:paraId="36FEB5B0" wp14:textId="77777777"/>
    <w:sectPr w:rsidRPr="00D10B4E" w:rsidR="00530F23" w:rsidSect="00D6004A">
      <w:headerReference w:type="default" r:id="rId10"/>
      <w:footerReference w:type="even" r:id="rId11"/>
      <w:footerReference w:type="default" r:id="rId12"/>
      <w:pgSz w:w="11907" w:h="16840" w:orient="portrait" w:code="9"/>
      <w:pgMar w:top="743" w:right="720" w:bottom="720" w:left="720" w:header="346" w:footer="10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0F09C5" w:rsidRDefault="000F09C5" w14:paraId="7196D064" wp14:textId="77777777">
      <w:r>
        <w:separator/>
      </w:r>
    </w:p>
  </w:endnote>
  <w:endnote w:type="continuationSeparator" w:id="0">
    <w:p xmlns:wp14="http://schemas.microsoft.com/office/word/2010/wordml" w:rsidR="000F09C5" w:rsidRDefault="000F09C5" w14:paraId="34FF1C98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Pr="00B50606" w:rsidR="00435900" w:rsidP="00182845" w:rsidRDefault="00435900" w14:paraId="16DEB4AB" wp14:textId="77777777">
    <w:pPr>
      <w:pStyle w:val="Rodap"/>
      <w:ind w:left="-360" w:right="27"/>
      <w:rPr>
        <w:u w:val="single"/>
      </w:rPr>
    </w:pPr>
    <w:r>
      <w:tab/>
    </w:r>
  </w:p>
  <w:p xmlns:wp14="http://schemas.microsoft.com/office/word/2010/wordml" w:rsidR="00435900" w:rsidRDefault="00435900" w14:paraId="0AD9C6F4" wp14:textId="77777777">
    <w:pPr>
      <w:pStyle w:val="Rodap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435900" w:rsidP="004A15CD" w:rsidRDefault="00435900" w14:paraId="53928121" wp14:textId="77777777">
    <w:pPr>
      <w:pStyle w:val="Rodap"/>
      <w:framePr w:wrap="around" w:hAnchor="margin" w:vAnchor="text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xmlns:wp14="http://schemas.microsoft.com/office/word/2010/wordml" w:rsidR="00435900" w:rsidP="00A40F62" w:rsidRDefault="00435900" w14:paraId="238601FE" wp14:textId="77777777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435900" w:rsidP="004A15CD" w:rsidRDefault="00435900" w14:paraId="7C70BCC4" wp14:textId="77777777">
    <w:pPr>
      <w:pStyle w:val="Rodap"/>
      <w:framePr w:wrap="around" w:hAnchor="margin" w:vAnchor="text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A369D6">
      <w:rPr>
        <w:rStyle w:val="Nmerodepgina"/>
        <w:noProof/>
      </w:rPr>
      <w:t>5</w:t>
    </w:r>
    <w:r>
      <w:rPr>
        <w:rStyle w:val="Nmerodepgina"/>
      </w:rPr>
      <w:fldChar w:fldCharType="end"/>
    </w:r>
  </w:p>
  <w:p xmlns:wp14="http://schemas.microsoft.com/office/word/2010/wordml" w:rsidRPr="00B50606" w:rsidR="00435900" w:rsidP="00A40F62" w:rsidRDefault="00435900" w14:paraId="6D072C0D" wp14:textId="77777777">
    <w:pPr>
      <w:pStyle w:val="Rodap"/>
      <w:ind w:right="27"/>
      <w:rPr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0F09C5" w:rsidRDefault="000F09C5" w14:paraId="48A21919" wp14:textId="77777777">
      <w:r>
        <w:separator/>
      </w:r>
    </w:p>
  </w:footnote>
  <w:footnote w:type="continuationSeparator" w:id="0">
    <w:p xmlns:wp14="http://schemas.microsoft.com/office/word/2010/wordml" w:rsidR="000F09C5" w:rsidRDefault="000F09C5" w14:paraId="6BD18F9B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435900" w:rsidP="00230DC9" w:rsidRDefault="00435900" w14:paraId="30D7AA69" wp14:textId="77777777">
    <w:pPr>
      <w:pStyle w:val="Cabealho"/>
      <w:ind w:left="-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435900" w:rsidRDefault="00435900" w14:paraId="0F3CABC7" wp14:textId="77777777">
    <w:pPr>
      <w:pStyle w:val="Cabealho"/>
    </w:pPr>
  </w:p>
  <w:p xmlns:wp14="http://schemas.microsoft.com/office/word/2010/wordml" w:rsidR="00435900" w:rsidRDefault="00435900" w14:paraId="5B08B5D1" wp14:textId="7777777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5">
    <w:nsid w:val="29b3c62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79401a6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76857b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6cd0cc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472C2AAB"/>
    <w:multiLevelType w:val="hybridMultilevel"/>
    <w:tmpl w:val="195A1020"/>
    <w:lvl w:ilvl="0" w:tplc="EF4854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AE60D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D240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8B015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4D04B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18D4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B076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F0821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30E61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6F685C"/>
    <w:multiLevelType w:val="multilevel"/>
    <w:tmpl w:val="7B444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4" w:hanging="39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YxMjEyNTQwsbBQ0lEKTi0uzszPAykwqgUAVR50qCwAAAA="/>
  </w:docVars>
  <w:rsids>
    <w:rsidRoot w:val="00BC3DD2"/>
    <w:rsid w:val="0000631B"/>
    <w:rsid w:val="00034183"/>
    <w:rsid w:val="00077D5D"/>
    <w:rsid w:val="00093E80"/>
    <w:rsid w:val="000A7693"/>
    <w:rsid w:val="000F09C5"/>
    <w:rsid w:val="00121EB7"/>
    <w:rsid w:val="00135B5E"/>
    <w:rsid w:val="00151464"/>
    <w:rsid w:val="00156FFE"/>
    <w:rsid w:val="00182845"/>
    <w:rsid w:val="00184D15"/>
    <w:rsid w:val="001A48A9"/>
    <w:rsid w:val="001F527C"/>
    <w:rsid w:val="00204F2C"/>
    <w:rsid w:val="00230DC9"/>
    <w:rsid w:val="00231692"/>
    <w:rsid w:val="00277C2B"/>
    <w:rsid w:val="002A6A69"/>
    <w:rsid w:val="002B5DA7"/>
    <w:rsid w:val="002D20C2"/>
    <w:rsid w:val="002D4900"/>
    <w:rsid w:val="002D6501"/>
    <w:rsid w:val="002E4EA1"/>
    <w:rsid w:val="002E667E"/>
    <w:rsid w:val="003072DF"/>
    <w:rsid w:val="00312C27"/>
    <w:rsid w:val="00343285"/>
    <w:rsid w:val="00364EA5"/>
    <w:rsid w:val="003756C6"/>
    <w:rsid w:val="003A0C96"/>
    <w:rsid w:val="003B2A3F"/>
    <w:rsid w:val="003C135D"/>
    <w:rsid w:val="003E14E0"/>
    <w:rsid w:val="00405F9B"/>
    <w:rsid w:val="00435900"/>
    <w:rsid w:val="004602F1"/>
    <w:rsid w:val="0047611D"/>
    <w:rsid w:val="00486A8A"/>
    <w:rsid w:val="004A0B10"/>
    <w:rsid w:val="004A15CD"/>
    <w:rsid w:val="004B141B"/>
    <w:rsid w:val="004D12F9"/>
    <w:rsid w:val="00501558"/>
    <w:rsid w:val="00506A2F"/>
    <w:rsid w:val="00530F23"/>
    <w:rsid w:val="0055054E"/>
    <w:rsid w:val="00566953"/>
    <w:rsid w:val="00575938"/>
    <w:rsid w:val="00583132"/>
    <w:rsid w:val="0058344A"/>
    <w:rsid w:val="005919E0"/>
    <w:rsid w:val="005A7376"/>
    <w:rsid w:val="005D1B9C"/>
    <w:rsid w:val="005D6A17"/>
    <w:rsid w:val="005E047B"/>
    <w:rsid w:val="0060236C"/>
    <w:rsid w:val="00623294"/>
    <w:rsid w:val="00641F14"/>
    <w:rsid w:val="00654B60"/>
    <w:rsid w:val="0065714D"/>
    <w:rsid w:val="00692B1D"/>
    <w:rsid w:val="00694AF1"/>
    <w:rsid w:val="006C723E"/>
    <w:rsid w:val="006E4B99"/>
    <w:rsid w:val="006F03B1"/>
    <w:rsid w:val="006F1A35"/>
    <w:rsid w:val="00704218"/>
    <w:rsid w:val="00706790"/>
    <w:rsid w:val="007326E1"/>
    <w:rsid w:val="0075648A"/>
    <w:rsid w:val="007B4D62"/>
    <w:rsid w:val="007C4404"/>
    <w:rsid w:val="00814270"/>
    <w:rsid w:val="00824527"/>
    <w:rsid w:val="00875100"/>
    <w:rsid w:val="00893FE2"/>
    <w:rsid w:val="008B3A42"/>
    <w:rsid w:val="008C00CC"/>
    <w:rsid w:val="008F0E62"/>
    <w:rsid w:val="00962927"/>
    <w:rsid w:val="009740B7"/>
    <w:rsid w:val="0098658A"/>
    <w:rsid w:val="0099030C"/>
    <w:rsid w:val="009A720C"/>
    <w:rsid w:val="009B600F"/>
    <w:rsid w:val="009D36C0"/>
    <w:rsid w:val="00A13E3A"/>
    <w:rsid w:val="00A23D5C"/>
    <w:rsid w:val="00A30521"/>
    <w:rsid w:val="00A369D6"/>
    <w:rsid w:val="00A40F62"/>
    <w:rsid w:val="00A47CBF"/>
    <w:rsid w:val="00A60C69"/>
    <w:rsid w:val="00A70879"/>
    <w:rsid w:val="00A727ED"/>
    <w:rsid w:val="00AB2DE2"/>
    <w:rsid w:val="00B101F6"/>
    <w:rsid w:val="00B50606"/>
    <w:rsid w:val="00B65E0D"/>
    <w:rsid w:val="00BB18E3"/>
    <w:rsid w:val="00BB71C9"/>
    <w:rsid w:val="00BC3DD2"/>
    <w:rsid w:val="00BD7ADC"/>
    <w:rsid w:val="00C021DC"/>
    <w:rsid w:val="00C13D6E"/>
    <w:rsid w:val="00C24919"/>
    <w:rsid w:val="00C253B0"/>
    <w:rsid w:val="00C35DA7"/>
    <w:rsid w:val="00C4102A"/>
    <w:rsid w:val="00C43B53"/>
    <w:rsid w:val="00CC6270"/>
    <w:rsid w:val="00CE0B7D"/>
    <w:rsid w:val="00D10B4E"/>
    <w:rsid w:val="00D6004A"/>
    <w:rsid w:val="00DB763D"/>
    <w:rsid w:val="00DC462E"/>
    <w:rsid w:val="00DE19F1"/>
    <w:rsid w:val="00DE6DE8"/>
    <w:rsid w:val="00DF5727"/>
    <w:rsid w:val="00E00A2D"/>
    <w:rsid w:val="00E25799"/>
    <w:rsid w:val="00E27DEF"/>
    <w:rsid w:val="00E63609"/>
    <w:rsid w:val="00E7440C"/>
    <w:rsid w:val="00E75D9F"/>
    <w:rsid w:val="00E83A3F"/>
    <w:rsid w:val="00E86ECB"/>
    <w:rsid w:val="00E9041E"/>
    <w:rsid w:val="00E97BF1"/>
    <w:rsid w:val="00EA12F8"/>
    <w:rsid w:val="00EC4DC3"/>
    <w:rsid w:val="00EF3F6C"/>
    <w:rsid w:val="00F0672F"/>
    <w:rsid w:val="00F23499"/>
    <w:rsid w:val="00F33D46"/>
    <w:rsid w:val="00F756E7"/>
    <w:rsid w:val="00F77B01"/>
    <w:rsid w:val="00F80804"/>
    <w:rsid w:val="00F824A2"/>
    <w:rsid w:val="00F8457A"/>
    <w:rsid w:val="00F97633"/>
    <w:rsid w:val="00FC16C6"/>
    <w:rsid w:val="017F9BF1"/>
    <w:rsid w:val="01D51CBA"/>
    <w:rsid w:val="021F1F5B"/>
    <w:rsid w:val="02235A93"/>
    <w:rsid w:val="02732508"/>
    <w:rsid w:val="029924F5"/>
    <w:rsid w:val="02C1DDCC"/>
    <w:rsid w:val="0382ED98"/>
    <w:rsid w:val="039934AD"/>
    <w:rsid w:val="042EA72B"/>
    <w:rsid w:val="04FAE144"/>
    <w:rsid w:val="05461954"/>
    <w:rsid w:val="0589E153"/>
    <w:rsid w:val="062A523C"/>
    <w:rsid w:val="066E8AAC"/>
    <w:rsid w:val="071DAA2B"/>
    <w:rsid w:val="07967007"/>
    <w:rsid w:val="07C12819"/>
    <w:rsid w:val="08130C09"/>
    <w:rsid w:val="08FD77C6"/>
    <w:rsid w:val="0914E365"/>
    <w:rsid w:val="093DB08F"/>
    <w:rsid w:val="0A6969A6"/>
    <w:rsid w:val="0B3AA50D"/>
    <w:rsid w:val="0C82FDB5"/>
    <w:rsid w:val="0C877B3E"/>
    <w:rsid w:val="0C915448"/>
    <w:rsid w:val="0CA97061"/>
    <w:rsid w:val="0CC05AF1"/>
    <w:rsid w:val="0CDFFD08"/>
    <w:rsid w:val="0D159D49"/>
    <w:rsid w:val="0D802BA7"/>
    <w:rsid w:val="0E00D1CD"/>
    <w:rsid w:val="0E130A90"/>
    <w:rsid w:val="0E94153E"/>
    <w:rsid w:val="0EA5E4B5"/>
    <w:rsid w:val="0EB5927A"/>
    <w:rsid w:val="0FBF20F5"/>
    <w:rsid w:val="107BF89A"/>
    <w:rsid w:val="10B61828"/>
    <w:rsid w:val="11636691"/>
    <w:rsid w:val="127557C2"/>
    <w:rsid w:val="12C91796"/>
    <w:rsid w:val="12CA9237"/>
    <w:rsid w:val="12F7C4BD"/>
    <w:rsid w:val="1302A11B"/>
    <w:rsid w:val="13AAE676"/>
    <w:rsid w:val="13B42433"/>
    <w:rsid w:val="13D7DE2D"/>
    <w:rsid w:val="13E3701B"/>
    <w:rsid w:val="145C104F"/>
    <w:rsid w:val="15254E27"/>
    <w:rsid w:val="153BA4B0"/>
    <w:rsid w:val="161CE355"/>
    <w:rsid w:val="1636D7B4"/>
    <w:rsid w:val="170B158E"/>
    <w:rsid w:val="1729435D"/>
    <w:rsid w:val="17B34814"/>
    <w:rsid w:val="17FBFD6A"/>
    <w:rsid w:val="17FD0EB3"/>
    <w:rsid w:val="189AEBAE"/>
    <w:rsid w:val="189C7660"/>
    <w:rsid w:val="1931289B"/>
    <w:rsid w:val="196E7876"/>
    <w:rsid w:val="1971B749"/>
    <w:rsid w:val="1987A0D3"/>
    <w:rsid w:val="19A1E32B"/>
    <w:rsid w:val="19C829F6"/>
    <w:rsid w:val="19DCCBF4"/>
    <w:rsid w:val="19ED4C09"/>
    <w:rsid w:val="1A2EBC07"/>
    <w:rsid w:val="1A5230F4"/>
    <w:rsid w:val="1A5A4DE3"/>
    <w:rsid w:val="1B844B8C"/>
    <w:rsid w:val="1B8EA70F"/>
    <w:rsid w:val="1BCA8C68"/>
    <w:rsid w:val="1BCEA5F7"/>
    <w:rsid w:val="1D3189D8"/>
    <w:rsid w:val="1D5D2372"/>
    <w:rsid w:val="1D7DEA85"/>
    <w:rsid w:val="1D966CF5"/>
    <w:rsid w:val="1F069442"/>
    <w:rsid w:val="1F14F414"/>
    <w:rsid w:val="1F397FAF"/>
    <w:rsid w:val="1F596F8F"/>
    <w:rsid w:val="1FA4F029"/>
    <w:rsid w:val="1FDDB9FA"/>
    <w:rsid w:val="1FEA99CD"/>
    <w:rsid w:val="1FF2B3CD"/>
    <w:rsid w:val="20C29B9A"/>
    <w:rsid w:val="20E8057C"/>
    <w:rsid w:val="20FE9034"/>
    <w:rsid w:val="219051F1"/>
    <w:rsid w:val="21AC2585"/>
    <w:rsid w:val="21C076A1"/>
    <w:rsid w:val="22067852"/>
    <w:rsid w:val="222B9D9D"/>
    <w:rsid w:val="227672AE"/>
    <w:rsid w:val="227E5554"/>
    <w:rsid w:val="22D43BF1"/>
    <w:rsid w:val="23155ABC"/>
    <w:rsid w:val="23B344C1"/>
    <w:rsid w:val="23D5FC79"/>
    <w:rsid w:val="247297C2"/>
    <w:rsid w:val="247EB9CF"/>
    <w:rsid w:val="253C352A"/>
    <w:rsid w:val="257D1F8C"/>
    <w:rsid w:val="25ED8459"/>
    <w:rsid w:val="26271FD4"/>
    <w:rsid w:val="264CFB7E"/>
    <w:rsid w:val="26BBFB92"/>
    <w:rsid w:val="26CFE1F9"/>
    <w:rsid w:val="2719F371"/>
    <w:rsid w:val="27541C2E"/>
    <w:rsid w:val="27821F64"/>
    <w:rsid w:val="27AE3D37"/>
    <w:rsid w:val="27E5A4B1"/>
    <w:rsid w:val="27E8CBDF"/>
    <w:rsid w:val="27EB65FE"/>
    <w:rsid w:val="280F8D9A"/>
    <w:rsid w:val="282E69BF"/>
    <w:rsid w:val="2857CBF3"/>
    <w:rsid w:val="286BB25A"/>
    <w:rsid w:val="28D34851"/>
    <w:rsid w:val="2A1FFA35"/>
    <w:rsid w:val="2A7ECFFA"/>
    <w:rsid w:val="2B6F0289"/>
    <w:rsid w:val="2C8E495E"/>
    <w:rsid w:val="2D55EA10"/>
    <w:rsid w:val="2D6E731F"/>
    <w:rsid w:val="2D943FC8"/>
    <w:rsid w:val="2DB2D2C3"/>
    <w:rsid w:val="2E3A4F93"/>
    <w:rsid w:val="2EC9EF13"/>
    <w:rsid w:val="2F39DEB5"/>
    <w:rsid w:val="2F55DDC9"/>
    <w:rsid w:val="30076089"/>
    <w:rsid w:val="303D2B3E"/>
    <w:rsid w:val="30C1EA01"/>
    <w:rsid w:val="30D01D49"/>
    <w:rsid w:val="30F9F8E5"/>
    <w:rsid w:val="313830ED"/>
    <w:rsid w:val="31BC630F"/>
    <w:rsid w:val="31D6AE94"/>
    <w:rsid w:val="32C7F024"/>
    <w:rsid w:val="336D71C9"/>
    <w:rsid w:val="33C5EBE2"/>
    <w:rsid w:val="346F960F"/>
    <w:rsid w:val="34ECB49C"/>
    <w:rsid w:val="35099DB6"/>
    <w:rsid w:val="35135702"/>
    <w:rsid w:val="353440F7"/>
    <w:rsid w:val="354CF7E9"/>
    <w:rsid w:val="3570E6BE"/>
    <w:rsid w:val="35987F8D"/>
    <w:rsid w:val="367B6964"/>
    <w:rsid w:val="37831CFD"/>
    <w:rsid w:val="379E9E20"/>
    <w:rsid w:val="37BFD353"/>
    <w:rsid w:val="37E9C044"/>
    <w:rsid w:val="37FDFD6F"/>
    <w:rsid w:val="3804E2E9"/>
    <w:rsid w:val="380F4A3B"/>
    <w:rsid w:val="383A391E"/>
    <w:rsid w:val="3844832E"/>
    <w:rsid w:val="3848A4C7"/>
    <w:rsid w:val="393A6E81"/>
    <w:rsid w:val="39D6B4C1"/>
    <w:rsid w:val="39FB0AD2"/>
    <w:rsid w:val="3A006693"/>
    <w:rsid w:val="3A7608F0"/>
    <w:rsid w:val="3A7C5B31"/>
    <w:rsid w:val="3AA2C5D9"/>
    <w:rsid w:val="3AE45AB4"/>
    <w:rsid w:val="3B0064AD"/>
    <w:rsid w:val="3B783706"/>
    <w:rsid w:val="3BDE5F9A"/>
    <w:rsid w:val="3C0E03D3"/>
    <w:rsid w:val="3C7D0996"/>
    <w:rsid w:val="3C86E66D"/>
    <w:rsid w:val="3E38D185"/>
    <w:rsid w:val="3E62BE80"/>
    <w:rsid w:val="3E639E20"/>
    <w:rsid w:val="3E7D7DCA"/>
    <w:rsid w:val="3F3EB41F"/>
    <w:rsid w:val="3FAD8EA7"/>
    <w:rsid w:val="3FB4AA58"/>
    <w:rsid w:val="3FD3D5D0"/>
    <w:rsid w:val="40852A1B"/>
    <w:rsid w:val="4085EE44"/>
    <w:rsid w:val="40CAE5BE"/>
    <w:rsid w:val="410884D5"/>
    <w:rsid w:val="412355E0"/>
    <w:rsid w:val="41929BC1"/>
    <w:rsid w:val="41D305E0"/>
    <w:rsid w:val="427D4557"/>
    <w:rsid w:val="42806C85"/>
    <w:rsid w:val="42885A0B"/>
    <w:rsid w:val="42EC4B1A"/>
    <w:rsid w:val="44382C87"/>
    <w:rsid w:val="44D72C6F"/>
    <w:rsid w:val="44F893B9"/>
    <w:rsid w:val="455E8BA6"/>
    <w:rsid w:val="456A3699"/>
    <w:rsid w:val="4650314C"/>
    <w:rsid w:val="4652F5FB"/>
    <w:rsid w:val="4659043E"/>
    <w:rsid w:val="46824A93"/>
    <w:rsid w:val="469B11C0"/>
    <w:rsid w:val="46D49FD7"/>
    <w:rsid w:val="46F748C3"/>
    <w:rsid w:val="474FED3D"/>
    <w:rsid w:val="47CEAD2D"/>
    <w:rsid w:val="4842C87D"/>
    <w:rsid w:val="491316A6"/>
    <w:rsid w:val="4926DDFF"/>
    <w:rsid w:val="494585C0"/>
    <w:rsid w:val="497C17FE"/>
    <w:rsid w:val="4A71FA1E"/>
    <w:rsid w:val="4A936BF0"/>
    <w:rsid w:val="4B047B30"/>
    <w:rsid w:val="4D1E879E"/>
    <w:rsid w:val="4E066051"/>
    <w:rsid w:val="4E873E61"/>
    <w:rsid w:val="4E8DF0A4"/>
    <w:rsid w:val="4E9343C4"/>
    <w:rsid w:val="4EDB5173"/>
    <w:rsid w:val="4F22C0B4"/>
    <w:rsid w:val="4FB03372"/>
    <w:rsid w:val="4FC7C155"/>
    <w:rsid w:val="4FF12CB1"/>
    <w:rsid w:val="50DB82B0"/>
    <w:rsid w:val="5128057E"/>
    <w:rsid w:val="5206CA56"/>
    <w:rsid w:val="524201EC"/>
    <w:rsid w:val="529B56A7"/>
    <w:rsid w:val="530A5C6A"/>
    <w:rsid w:val="53216450"/>
    <w:rsid w:val="533CDB1C"/>
    <w:rsid w:val="5343E8CC"/>
    <w:rsid w:val="534757FB"/>
    <w:rsid w:val="535272A1"/>
    <w:rsid w:val="538BD9B5"/>
    <w:rsid w:val="53CC3445"/>
    <w:rsid w:val="5460E166"/>
    <w:rsid w:val="55317957"/>
    <w:rsid w:val="558F9DF6"/>
    <w:rsid w:val="560BC8C2"/>
    <w:rsid w:val="56C066CA"/>
    <w:rsid w:val="57F4D573"/>
    <w:rsid w:val="587A02C4"/>
    <w:rsid w:val="589015FB"/>
    <w:rsid w:val="591FD62F"/>
    <w:rsid w:val="5AC52E74"/>
    <w:rsid w:val="5ACC9675"/>
    <w:rsid w:val="5CF34CE4"/>
    <w:rsid w:val="5D7F2EDE"/>
    <w:rsid w:val="5D88DA67"/>
    <w:rsid w:val="5D92E116"/>
    <w:rsid w:val="5DD9CBF4"/>
    <w:rsid w:val="5DF129A2"/>
    <w:rsid w:val="5E2FDB94"/>
    <w:rsid w:val="5E4EF92C"/>
    <w:rsid w:val="5E619B4F"/>
    <w:rsid w:val="5EC0FDF4"/>
    <w:rsid w:val="5F306E3A"/>
    <w:rsid w:val="5F60B152"/>
    <w:rsid w:val="5F645957"/>
    <w:rsid w:val="5F98EA2F"/>
    <w:rsid w:val="602751F4"/>
    <w:rsid w:val="603A1C45"/>
    <w:rsid w:val="6064BE0E"/>
    <w:rsid w:val="607750FA"/>
    <w:rsid w:val="60AB5D83"/>
    <w:rsid w:val="60C594F8"/>
    <w:rsid w:val="6142998C"/>
    <w:rsid w:val="61BD7AC0"/>
    <w:rsid w:val="62BD3852"/>
    <w:rsid w:val="635E2A0E"/>
    <w:rsid w:val="63FBF8EC"/>
    <w:rsid w:val="640C2A00"/>
    <w:rsid w:val="64169776"/>
    <w:rsid w:val="644F7FC6"/>
    <w:rsid w:val="65379DEA"/>
    <w:rsid w:val="656E35A3"/>
    <w:rsid w:val="65B55C34"/>
    <w:rsid w:val="664C2ECB"/>
    <w:rsid w:val="674201EB"/>
    <w:rsid w:val="6778F039"/>
    <w:rsid w:val="67872088"/>
    <w:rsid w:val="67877EB4"/>
    <w:rsid w:val="6841F1B6"/>
    <w:rsid w:val="68F8F794"/>
    <w:rsid w:val="69321416"/>
    <w:rsid w:val="6A48DE1B"/>
    <w:rsid w:val="6A6D7DCD"/>
    <w:rsid w:val="6A74CDCC"/>
    <w:rsid w:val="6A7D65E0"/>
    <w:rsid w:val="6AA25E37"/>
    <w:rsid w:val="6AEF880A"/>
    <w:rsid w:val="6B427E4F"/>
    <w:rsid w:val="6B732356"/>
    <w:rsid w:val="6B957571"/>
    <w:rsid w:val="6C15A741"/>
    <w:rsid w:val="6C8B586B"/>
    <w:rsid w:val="6D17C933"/>
    <w:rsid w:val="6D1CF61E"/>
    <w:rsid w:val="6D5EE9F4"/>
    <w:rsid w:val="6DD136CD"/>
    <w:rsid w:val="6EA7BB92"/>
    <w:rsid w:val="6EC26844"/>
    <w:rsid w:val="6F3F6898"/>
    <w:rsid w:val="6F6D4CD1"/>
    <w:rsid w:val="6F6FEE95"/>
    <w:rsid w:val="6FA90CE3"/>
    <w:rsid w:val="6FEB28F6"/>
    <w:rsid w:val="7048745A"/>
    <w:rsid w:val="70505324"/>
    <w:rsid w:val="7066138F"/>
    <w:rsid w:val="70669B64"/>
    <w:rsid w:val="70DCBF51"/>
    <w:rsid w:val="712383BC"/>
    <w:rsid w:val="72E42A34"/>
    <w:rsid w:val="72E7FD57"/>
    <w:rsid w:val="72ED4F94"/>
    <w:rsid w:val="7340FF92"/>
    <w:rsid w:val="73891074"/>
    <w:rsid w:val="73F81637"/>
    <w:rsid w:val="741E1CA1"/>
    <w:rsid w:val="751EC99F"/>
    <w:rsid w:val="7566621A"/>
    <w:rsid w:val="75DA1B45"/>
    <w:rsid w:val="7624F056"/>
    <w:rsid w:val="7664B884"/>
    <w:rsid w:val="768B6831"/>
    <w:rsid w:val="76C76F19"/>
    <w:rsid w:val="7803E030"/>
    <w:rsid w:val="7838A65B"/>
    <w:rsid w:val="7840555F"/>
    <w:rsid w:val="78839B33"/>
    <w:rsid w:val="790B0E46"/>
    <w:rsid w:val="79190F67"/>
    <w:rsid w:val="795510A7"/>
    <w:rsid w:val="7A15194B"/>
    <w:rsid w:val="7A642459"/>
    <w:rsid w:val="7A698916"/>
    <w:rsid w:val="7B1C8DEB"/>
    <w:rsid w:val="7CBCE3DD"/>
    <w:rsid w:val="7D3319E8"/>
    <w:rsid w:val="7D7BABD6"/>
    <w:rsid w:val="7DDC4FF3"/>
    <w:rsid w:val="7E2CBC45"/>
    <w:rsid w:val="7E591B03"/>
    <w:rsid w:val="7F47C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43EF70F"/>
  <w15:docId w15:val="{323E94F7-26BA-4529-B191-DF491551D2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00631B"/>
    <w:rPr>
      <w:rFonts w:ascii="Arial" w:hAnsi="Arial"/>
      <w:lang w:eastAsia="en-US"/>
    </w:rPr>
  </w:style>
  <w:style w:type="paragraph" w:styleId="Ttulo1">
    <w:name w:val="heading 1"/>
    <w:basedOn w:val="Normal"/>
    <w:next w:val="Normal"/>
    <w:qFormat/>
    <w:rsid w:val="003C135D"/>
    <w:pPr>
      <w:keepNext/>
      <w:outlineLvl w:val="0"/>
    </w:pPr>
    <w:rPr>
      <w:b/>
      <w:bCs/>
    </w:rPr>
  </w:style>
  <w:style w:type="paragraph" w:styleId="Ttulo6">
    <w:name w:val="heading 6"/>
    <w:basedOn w:val="Normal"/>
    <w:next w:val="Normal"/>
    <w:qFormat/>
    <w:rsid w:val="00EA12F8"/>
    <w:pPr>
      <w:spacing w:before="240" w:after="60"/>
      <w:outlineLvl w:val="5"/>
    </w:pPr>
    <w:rPr>
      <w:b/>
      <w:bCs/>
      <w:sz w:val="22"/>
      <w:szCs w:val="22"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rsid w:val="00BC3DD2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BC3DD2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A40F62"/>
  </w:style>
  <w:style w:type="paragraph" w:styleId="Item" w:customStyle="1">
    <w:name w:val="Item"/>
    <w:basedOn w:val="Normal"/>
    <w:rsid w:val="00EA12F8"/>
    <w:pPr>
      <w:spacing w:line="360" w:lineRule="auto"/>
      <w:ind w:left="289" w:hanging="289"/>
      <w:jc w:val="both"/>
    </w:pPr>
  </w:style>
  <w:style w:type="paragraph" w:styleId="Corpodetexto">
    <w:name w:val="Body Text"/>
    <w:basedOn w:val="Normal"/>
    <w:rsid w:val="00D10B4E"/>
    <w:pPr>
      <w:spacing w:before="120" w:after="180"/>
    </w:pPr>
    <w:rPr>
      <w:rFonts w:cs="Arial"/>
      <w:i/>
      <w:iCs/>
      <w:color w:val="000080"/>
      <w:sz w:val="22"/>
      <w:szCs w:val="22"/>
      <w:lang w:eastAsia="pt-BR"/>
    </w:rPr>
  </w:style>
  <w:style w:type="paragraph" w:styleId="infoblue" w:customStyle="1">
    <w:name w:val="infoblue"/>
    <w:basedOn w:val="Normal"/>
    <w:rsid w:val="00D10B4E"/>
    <w:pPr>
      <w:spacing w:after="120" w:line="240" w:lineRule="atLeast"/>
    </w:pPr>
    <w:rPr>
      <w:rFonts w:ascii="Times New Roman" w:hAnsi="Times New Roman"/>
      <w:i/>
      <w:iCs/>
      <w:color w:val="0000FF"/>
      <w:lang w:eastAsia="pt-BR"/>
    </w:rPr>
  </w:style>
  <w:style w:type="paragraph" w:styleId="Ttulo">
    <w:name w:val="Title"/>
    <w:basedOn w:val="Normal"/>
    <w:next w:val="Normal"/>
    <w:qFormat/>
    <w:rsid w:val="00D10B4E"/>
    <w:pPr>
      <w:widowControl w:val="0"/>
      <w:jc w:val="center"/>
    </w:pPr>
    <w:rPr>
      <w:rFonts w:cs="Arial"/>
      <w:b/>
      <w:bCs/>
      <w:sz w:val="36"/>
      <w:szCs w:val="36"/>
      <w:lang w:val="en-US"/>
    </w:rPr>
  </w:style>
  <w:style w:type="paragraph" w:styleId="Sumrio1">
    <w:name w:val="toc 1"/>
    <w:basedOn w:val="Normal"/>
    <w:next w:val="Normal"/>
    <w:autoRedefine/>
    <w:uiPriority w:val="39"/>
    <w:rsid w:val="00A369D6"/>
    <w:pPr>
      <w:widowControl w:val="0"/>
      <w:tabs>
        <w:tab w:val="right" w:pos="8460"/>
      </w:tabs>
      <w:spacing w:before="240" w:after="60" w:line="240" w:lineRule="atLeast"/>
      <w:ind w:right="720"/>
    </w:pPr>
    <w:rPr>
      <w:rFonts w:asciiTheme="minorHAnsi" w:hAnsiTheme="minorHAnsi"/>
      <w:lang w:val="en-US"/>
    </w:rPr>
  </w:style>
  <w:style w:type="paragraph" w:styleId="Recuodecorpodetexto2">
    <w:name w:val="Body Text Indent 2"/>
    <w:basedOn w:val="Normal"/>
    <w:rsid w:val="00E75D9F"/>
    <w:pPr>
      <w:spacing w:after="120" w:line="480" w:lineRule="auto"/>
      <w:ind w:left="283"/>
    </w:p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3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0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Relationship Type="http://schemas.openxmlformats.org/officeDocument/2006/relationships/image" Target="/media/image.jpg" Id="Rd99f2696b1b3406b" /><Relationship Type="http://schemas.openxmlformats.org/officeDocument/2006/relationships/image" Target="/media/image7.png" Id="R48bca59ab9164a24" /><Relationship Type="http://schemas.openxmlformats.org/officeDocument/2006/relationships/image" Target="/media/image8.png" Id="R00ffe3b0be8c4f40" /><Relationship Type="http://schemas.openxmlformats.org/officeDocument/2006/relationships/image" Target="/media/imagea.png" Id="R6fd2c086303b4e73" /><Relationship Type="http://schemas.openxmlformats.org/officeDocument/2006/relationships/image" Target="/media/imageb.png" Id="R9c7e7384f0dc4ec8" /><Relationship Type="http://schemas.openxmlformats.org/officeDocument/2006/relationships/image" Target="/media/imagec.png" Id="R254d5e25aebe4efc" 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3B92D-2668-4668-B0FB-F6407DB6C87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1</dc:title>
  <dc:creator>jamilito</dc:creator>
  <lastModifiedBy>Pedro Henrique Lacerda</lastModifiedBy>
  <revision>17</revision>
  <lastPrinted>2007-12-11T22:42:00.0000000Z</lastPrinted>
  <dcterms:created xsi:type="dcterms:W3CDTF">2014-03-17T17:52:00.0000000Z</dcterms:created>
  <dcterms:modified xsi:type="dcterms:W3CDTF">2023-01-23T18:19:43.9766263Z</dcterms:modified>
</coreProperties>
</file>